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21B80" w14:textId="7D846F0B" w:rsidR="00A20008" w:rsidRPr="00A20008" w:rsidRDefault="007D3599" w:rsidP="00A20008">
      <w:pPr>
        <w:spacing w:after="240"/>
        <w:jc w:val="center"/>
        <w:rPr>
          <w:rFonts w:asciiTheme="majorEastAsia" w:eastAsiaTheme="majorEastAsia" w:hAnsiTheme="majorEastAsia"/>
          <w:b/>
          <w:bCs/>
          <w:sz w:val="32"/>
          <w:szCs w:val="32"/>
          <w:lang w:eastAsia="zh-CN"/>
        </w:rPr>
      </w:pPr>
      <w:r>
        <w:rPr>
          <w:rFonts w:asciiTheme="majorEastAsia" w:eastAsiaTheme="majorEastAsia" w:hAnsiTheme="majorEastAsia" w:hint="eastAsia"/>
          <w:b/>
          <w:bCs/>
          <w:sz w:val="32"/>
          <w:szCs w:val="32"/>
          <w:lang w:eastAsia="zh-CN"/>
        </w:rPr>
        <w:t>IMA中国研究基金研究成果要求</w:t>
      </w:r>
    </w:p>
    <w:p w14:paraId="7125CEF2" w14:textId="431DE3EC" w:rsidR="00A20008" w:rsidRPr="00A20008" w:rsidRDefault="00A20008" w:rsidP="00A20008">
      <w:pPr>
        <w:spacing w:after="240"/>
        <w:rPr>
          <w:rFonts w:asciiTheme="majorEastAsia" w:eastAsiaTheme="majorEastAsia" w:hAnsiTheme="majorEastAsia"/>
          <w:sz w:val="22"/>
          <w:szCs w:val="22"/>
          <w:lang w:eastAsia="zh-CN"/>
        </w:rPr>
      </w:pPr>
      <w:r w:rsidRPr="00A20008">
        <w:rPr>
          <w:rFonts w:asciiTheme="majorEastAsia" w:eastAsiaTheme="majorEastAsia" w:hAnsiTheme="majorEastAsia" w:hint="eastAsia"/>
          <w:sz w:val="22"/>
          <w:szCs w:val="22"/>
          <w:lang w:eastAsia="zh-CN"/>
        </w:rPr>
        <w:t>一、</w:t>
      </w:r>
      <w:r w:rsidR="007D3599">
        <w:rPr>
          <w:rFonts w:asciiTheme="majorEastAsia" w:eastAsiaTheme="majorEastAsia" w:hAnsiTheme="majorEastAsia" w:hint="eastAsia"/>
          <w:sz w:val="22"/>
          <w:szCs w:val="22"/>
          <w:lang w:eastAsia="zh-CN"/>
        </w:rPr>
        <w:t>本要求适用于</w:t>
      </w:r>
      <w:r w:rsidR="000D4627">
        <w:rPr>
          <w:rFonts w:asciiTheme="majorEastAsia" w:eastAsiaTheme="majorEastAsia" w:hAnsiTheme="majorEastAsia" w:hint="eastAsia"/>
          <w:sz w:val="22"/>
          <w:szCs w:val="22"/>
          <w:lang w:eastAsia="zh-CN"/>
        </w:rPr>
        <w:t>“IMA中国研究基金管理办法的”中所规定的</w:t>
      </w:r>
      <w:r w:rsidR="007D3599">
        <w:rPr>
          <w:rFonts w:asciiTheme="majorEastAsia" w:eastAsiaTheme="majorEastAsia" w:hAnsiTheme="majorEastAsia" w:hint="eastAsia"/>
          <w:sz w:val="22"/>
          <w:szCs w:val="22"/>
          <w:lang w:eastAsia="zh-CN"/>
        </w:rPr>
        <w:t>研究项目</w:t>
      </w:r>
    </w:p>
    <w:p w14:paraId="528104C3" w14:textId="4A725D12" w:rsidR="00A20008" w:rsidRPr="00A20008" w:rsidRDefault="00A20008" w:rsidP="00A20008">
      <w:pPr>
        <w:spacing w:after="240"/>
        <w:rPr>
          <w:rFonts w:asciiTheme="majorEastAsia" w:eastAsiaTheme="majorEastAsia" w:hAnsiTheme="majorEastAsia"/>
          <w:sz w:val="22"/>
          <w:szCs w:val="22"/>
          <w:lang w:eastAsia="zh-CN"/>
        </w:rPr>
      </w:pPr>
      <w:r w:rsidRPr="00A20008">
        <w:rPr>
          <w:rFonts w:asciiTheme="majorEastAsia" w:eastAsiaTheme="majorEastAsia" w:hAnsiTheme="majorEastAsia" w:hint="eastAsia"/>
          <w:sz w:val="22"/>
          <w:szCs w:val="22"/>
          <w:lang w:eastAsia="zh-CN"/>
        </w:rPr>
        <w:t>二、</w:t>
      </w:r>
      <w:r w:rsidR="007D3599">
        <w:rPr>
          <w:rFonts w:asciiTheme="majorEastAsia" w:eastAsiaTheme="majorEastAsia" w:hAnsiTheme="majorEastAsia" w:hint="eastAsia"/>
          <w:sz w:val="22"/>
          <w:szCs w:val="22"/>
          <w:lang w:eastAsia="zh-CN"/>
        </w:rPr>
        <w:t>成果形式</w:t>
      </w:r>
    </w:p>
    <w:p w14:paraId="3AA08794" w14:textId="62981D96" w:rsidR="00A20008" w:rsidRPr="00A20008" w:rsidRDefault="007D3599" w:rsidP="00A20008">
      <w:pPr>
        <w:spacing w:after="240"/>
        <w:ind w:left="360"/>
        <w:rPr>
          <w:rFonts w:asciiTheme="majorEastAsia" w:eastAsiaTheme="majorEastAsia" w:hAnsiTheme="majorEastAsia"/>
          <w:sz w:val="22"/>
          <w:szCs w:val="22"/>
          <w:lang w:eastAsia="zh-CN"/>
        </w:rPr>
      </w:pPr>
      <w:r>
        <w:rPr>
          <w:rFonts w:asciiTheme="majorEastAsia" w:eastAsiaTheme="majorEastAsia" w:hAnsiTheme="majorEastAsia" w:hint="eastAsia"/>
          <w:sz w:val="22"/>
          <w:szCs w:val="22"/>
          <w:lang w:eastAsia="zh-CN"/>
        </w:rPr>
        <w:t xml:space="preserve"> 根据研究形式和对象的不同，研究成果应包括如下几种</w:t>
      </w:r>
      <w:r w:rsidR="002719FE">
        <w:rPr>
          <w:rFonts w:asciiTheme="majorEastAsia" w:eastAsiaTheme="majorEastAsia" w:hAnsiTheme="majorEastAsia" w:hint="eastAsia"/>
          <w:sz w:val="22"/>
          <w:szCs w:val="22"/>
          <w:lang w:eastAsia="zh-CN"/>
        </w:rPr>
        <w:t>形式</w:t>
      </w:r>
      <w:r w:rsidR="00A20008" w:rsidRPr="00A20008">
        <w:rPr>
          <w:rFonts w:asciiTheme="majorEastAsia" w:eastAsiaTheme="majorEastAsia" w:hAnsiTheme="majorEastAsia" w:hint="eastAsia"/>
          <w:sz w:val="22"/>
          <w:szCs w:val="22"/>
          <w:lang w:eastAsia="zh-CN"/>
        </w:rPr>
        <w:t>：</w:t>
      </w:r>
    </w:p>
    <w:tbl>
      <w:tblPr>
        <w:tblW w:w="0" w:type="auto"/>
        <w:tblInd w:w="10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0"/>
        <w:gridCol w:w="4770"/>
        <w:gridCol w:w="810"/>
        <w:gridCol w:w="1260"/>
      </w:tblGrid>
      <w:tr w:rsidR="00F40A68" w:rsidRPr="00A20008" w14:paraId="1EF54F54" w14:textId="77777777" w:rsidTr="003C3FB8">
        <w:trPr>
          <w:trHeight w:hRule="exact" w:val="316"/>
        </w:trPr>
        <w:tc>
          <w:tcPr>
            <w:tcW w:w="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EA8EF" w14:textId="7F65BC6B" w:rsidR="00F40A68" w:rsidRPr="001E1AE7" w:rsidRDefault="00F40A68" w:rsidP="00A20008">
            <w:pPr>
              <w:pStyle w:val="TableParagraph"/>
              <w:spacing w:after="240"/>
              <w:ind w:left="103"/>
              <w:rPr>
                <w:rFonts w:asciiTheme="majorEastAsia" w:eastAsiaTheme="majorEastAsia" w:hAnsiTheme="majorEastAsia" w:cs="宋体"/>
                <w:lang w:eastAsia="zh-CN"/>
              </w:rPr>
            </w:pPr>
            <w:r w:rsidRPr="001E1AE7">
              <w:rPr>
                <w:rFonts w:asciiTheme="majorEastAsia" w:eastAsiaTheme="majorEastAsia" w:hAnsiTheme="majorEastAsia" w:cs="宋体" w:hint="eastAsia"/>
                <w:lang w:eastAsia="zh-CN"/>
              </w:rPr>
              <w:t>1</w:t>
            </w:r>
          </w:p>
        </w:tc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3BFB4" w14:textId="2FF29D4F" w:rsidR="00F40A68" w:rsidRPr="001E1AE7" w:rsidRDefault="003C3FB8" w:rsidP="00A20008">
            <w:pPr>
              <w:pStyle w:val="TableParagraph"/>
              <w:spacing w:after="240"/>
              <w:ind w:left="100"/>
              <w:rPr>
                <w:rFonts w:asciiTheme="majorEastAsia" w:eastAsiaTheme="majorEastAsia" w:hAnsiTheme="majorEastAsia" w:cs="宋体"/>
                <w:lang w:eastAsia="zh-CN"/>
              </w:rPr>
            </w:pPr>
            <w:r w:rsidRPr="001E1AE7">
              <w:rPr>
                <w:rFonts w:asciiTheme="majorEastAsia" w:eastAsiaTheme="majorEastAsia" w:hAnsiTheme="majorEastAsia" w:cs="宋体" w:hint="eastAsia"/>
                <w:lang w:eastAsia="zh-CN"/>
              </w:rPr>
              <w:t>调研报告</w:t>
            </w:r>
            <w:r w:rsidR="00E850A8" w:rsidRPr="001E1AE7">
              <w:rPr>
                <w:rFonts w:asciiTheme="majorEastAsia" w:eastAsiaTheme="majorEastAsia" w:hAnsiTheme="majorEastAsia" w:cs="宋体" w:hint="eastAsia"/>
                <w:lang w:eastAsia="zh-CN"/>
              </w:rPr>
              <w:t>（约8</w:t>
            </w:r>
            <w:r w:rsidR="00E850A8" w:rsidRPr="001E1AE7">
              <w:rPr>
                <w:rFonts w:asciiTheme="majorEastAsia" w:eastAsiaTheme="majorEastAsia" w:hAnsiTheme="majorEastAsia" w:cs="宋体"/>
                <w:lang w:eastAsia="zh-CN"/>
              </w:rPr>
              <w:t>000</w:t>
            </w:r>
            <w:r w:rsidR="00E850A8" w:rsidRPr="001E1AE7">
              <w:rPr>
                <w:rFonts w:asciiTheme="majorEastAsia" w:eastAsiaTheme="majorEastAsia" w:hAnsiTheme="majorEastAsia" w:cs="宋体" w:hint="eastAsia"/>
                <w:lang w:eastAsia="zh-CN"/>
              </w:rPr>
              <w:t>-</w:t>
            </w:r>
            <w:r w:rsidR="00E850A8" w:rsidRPr="001E1AE7">
              <w:rPr>
                <w:rFonts w:asciiTheme="majorEastAsia" w:eastAsiaTheme="majorEastAsia" w:hAnsiTheme="majorEastAsia" w:cs="宋体"/>
                <w:lang w:eastAsia="zh-CN"/>
              </w:rPr>
              <w:t>12000</w:t>
            </w:r>
            <w:r w:rsidR="00E850A8" w:rsidRPr="001E1AE7">
              <w:rPr>
                <w:rFonts w:asciiTheme="majorEastAsia" w:eastAsiaTheme="majorEastAsia" w:hAnsiTheme="majorEastAsia" w:cs="宋体" w:hint="eastAsia"/>
                <w:lang w:eastAsia="zh-CN"/>
              </w:rPr>
              <w:t>字）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7DF8E" w14:textId="74720F70" w:rsidR="00F40A68" w:rsidRPr="001E1AE7" w:rsidRDefault="00F40A68" w:rsidP="00A20008">
            <w:pPr>
              <w:pStyle w:val="TableParagraph"/>
              <w:spacing w:after="240"/>
              <w:ind w:left="103"/>
              <w:rPr>
                <w:rFonts w:asciiTheme="majorEastAsia" w:eastAsiaTheme="majorEastAsia" w:hAnsiTheme="majorEastAsia" w:cs="宋体"/>
              </w:rPr>
            </w:pPr>
            <w:r w:rsidRPr="001E1AE7">
              <w:rPr>
                <w:rFonts w:asciiTheme="majorEastAsia" w:eastAsiaTheme="majorEastAsia" w:hAnsiTheme="majorEastAsia" w:cs="宋体" w:hint="eastAsia"/>
                <w:lang w:eastAsia="zh-CN"/>
              </w:rPr>
              <w:t>中/</w:t>
            </w:r>
            <w:r w:rsidR="005F667C" w:rsidRPr="001E1AE7">
              <w:rPr>
                <w:rFonts w:asciiTheme="majorEastAsia" w:eastAsiaTheme="majorEastAsia" w:hAnsiTheme="majorEastAsia" w:cs="宋体" w:hint="eastAsia"/>
                <w:lang w:eastAsia="zh-CN"/>
              </w:rPr>
              <w:t>英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E1EED" w14:textId="73A27600" w:rsidR="00F40A68" w:rsidRPr="001E1AE7" w:rsidRDefault="003C3FB8" w:rsidP="00A20008">
            <w:pPr>
              <w:pStyle w:val="TableParagraph"/>
              <w:spacing w:after="240"/>
              <w:ind w:left="103"/>
              <w:rPr>
                <w:rFonts w:asciiTheme="majorEastAsia" w:eastAsiaTheme="majorEastAsia" w:hAnsiTheme="majorEastAsia" w:cs="宋体"/>
              </w:rPr>
            </w:pPr>
            <w:r w:rsidRPr="001E1AE7">
              <w:rPr>
                <w:rFonts w:asciiTheme="majorEastAsia" w:eastAsiaTheme="majorEastAsia" w:hAnsiTheme="majorEastAsia" w:cs="宋体" w:hint="eastAsia"/>
                <w:lang w:eastAsia="zh-CN"/>
              </w:rPr>
              <w:t>（非）</w:t>
            </w:r>
            <w:proofErr w:type="spellStart"/>
            <w:r w:rsidR="00F40A68" w:rsidRPr="001E1AE7">
              <w:rPr>
                <w:rFonts w:asciiTheme="majorEastAsia" w:eastAsiaTheme="majorEastAsia" w:hAnsiTheme="majorEastAsia" w:cs="宋体"/>
              </w:rPr>
              <w:t>必选</w:t>
            </w:r>
            <w:proofErr w:type="spellEnd"/>
            <w:r w:rsidR="00F40A68" w:rsidRPr="001E1AE7">
              <w:rPr>
                <w:rFonts w:asciiTheme="majorEastAsia" w:eastAsiaTheme="majorEastAsia" w:hAnsiTheme="majorEastAsia" w:cs="宋体"/>
              </w:rPr>
              <w:t xml:space="preserve"> </w:t>
            </w:r>
          </w:p>
        </w:tc>
      </w:tr>
      <w:tr w:rsidR="003C3FB8" w:rsidRPr="00A20008" w14:paraId="1B3917B5" w14:textId="77777777" w:rsidTr="003C3FB8">
        <w:trPr>
          <w:trHeight w:hRule="exact" w:val="316"/>
        </w:trPr>
        <w:tc>
          <w:tcPr>
            <w:tcW w:w="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8040BE" w14:textId="21972637" w:rsidR="003C3FB8" w:rsidRDefault="003C3FB8" w:rsidP="003C3FB8">
            <w:pPr>
              <w:pStyle w:val="TableParagraph"/>
              <w:spacing w:after="240"/>
              <w:ind w:left="103"/>
              <w:rPr>
                <w:rFonts w:asciiTheme="majorEastAsia" w:eastAsiaTheme="majorEastAsia" w:hAnsiTheme="majorEastAsia" w:cs="宋体"/>
                <w:lang w:eastAsia="zh-CN"/>
              </w:rPr>
            </w:pPr>
            <w:r>
              <w:rPr>
                <w:rFonts w:asciiTheme="majorEastAsia" w:eastAsiaTheme="majorEastAsia" w:hAnsiTheme="majorEastAsia" w:cs="宋体"/>
                <w:lang w:eastAsia="zh-CN"/>
              </w:rPr>
              <w:t>2</w:t>
            </w:r>
          </w:p>
        </w:tc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07771" w14:textId="4ECE3244" w:rsidR="003C3FB8" w:rsidRDefault="003C3FB8" w:rsidP="003C3FB8">
            <w:pPr>
              <w:pStyle w:val="TableParagraph"/>
              <w:spacing w:after="240"/>
              <w:ind w:left="100"/>
              <w:rPr>
                <w:rFonts w:asciiTheme="majorEastAsia" w:eastAsiaTheme="majorEastAsia" w:hAnsiTheme="majorEastAsia" w:cs="宋体"/>
                <w:lang w:eastAsia="zh-CN"/>
              </w:rPr>
            </w:pPr>
            <w:r>
              <w:rPr>
                <w:rFonts w:asciiTheme="majorEastAsia" w:eastAsiaTheme="majorEastAsia" w:hAnsiTheme="majorEastAsia" w:cs="宋体" w:hint="eastAsia"/>
                <w:lang w:eastAsia="zh-CN"/>
              </w:rPr>
              <w:t>研究报告（内容和格式要求见附件1）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2E94A" w14:textId="576B2EB2" w:rsidR="003C3FB8" w:rsidRDefault="003C3FB8" w:rsidP="003C3FB8">
            <w:pPr>
              <w:pStyle w:val="TableParagraph"/>
              <w:spacing w:after="240"/>
              <w:ind w:left="103"/>
              <w:rPr>
                <w:rFonts w:asciiTheme="majorEastAsia" w:eastAsiaTheme="majorEastAsia" w:hAnsiTheme="majorEastAsia" w:cs="宋体"/>
                <w:lang w:eastAsia="zh-CN"/>
              </w:rPr>
            </w:pPr>
            <w:r>
              <w:rPr>
                <w:rFonts w:asciiTheme="majorEastAsia" w:eastAsiaTheme="majorEastAsia" w:hAnsiTheme="majorEastAsia" w:cs="宋体" w:hint="eastAsia"/>
                <w:lang w:eastAsia="zh-CN"/>
              </w:rPr>
              <w:t>中/英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CA16A" w14:textId="45EB5441" w:rsidR="003C3FB8" w:rsidRPr="00A20008" w:rsidRDefault="003C3FB8" w:rsidP="003C3FB8">
            <w:pPr>
              <w:pStyle w:val="TableParagraph"/>
              <w:spacing w:after="240"/>
              <w:ind w:left="103"/>
              <w:rPr>
                <w:rFonts w:asciiTheme="majorEastAsia" w:eastAsiaTheme="majorEastAsia" w:hAnsiTheme="majorEastAsia" w:cs="宋体"/>
              </w:rPr>
            </w:pPr>
            <w:proofErr w:type="spellStart"/>
            <w:r w:rsidRPr="00A20008">
              <w:rPr>
                <w:rFonts w:asciiTheme="majorEastAsia" w:eastAsiaTheme="majorEastAsia" w:hAnsiTheme="majorEastAsia" w:cs="宋体"/>
              </w:rPr>
              <w:t>必选</w:t>
            </w:r>
            <w:proofErr w:type="spellEnd"/>
            <w:r w:rsidRPr="00A20008">
              <w:rPr>
                <w:rFonts w:asciiTheme="majorEastAsia" w:eastAsiaTheme="majorEastAsia" w:hAnsiTheme="majorEastAsia" w:cs="宋体"/>
              </w:rPr>
              <w:t xml:space="preserve"> </w:t>
            </w:r>
          </w:p>
        </w:tc>
      </w:tr>
      <w:tr w:rsidR="003C3FB8" w:rsidRPr="00A20008" w14:paraId="7A6635B8" w14:textId="77777777" w:rsidTr="003C3FB8">
        <w:trPr>
          <w:trHeight w:hRule="exact" w:val="367"/>
        </w:trPr>
        <w:tc>
          <w:tcPr>
            <w:tcW w:w="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F10C34" w14:textId="5E601B7E" w:rsidR="003C3FB8" w:rsidRPr="00A20008" w:rsidRDefault="003C3FB8" w:rsidP="003C3FB8">
            <w:pPr>
              <w:pStyle w:val="TableParagraph"/>
              <w:spacing w:after="240"/>
              <w:ind w:left="103"/>
              <w:rPr>
                <w:rFonts w:asciiTheme="majorEastAsia" w:eastAsiaTheme="majorEastAsia" w:hAnsiTheme="majorEastAsia" w:cs="宋体"/>
                <w:lang w:eastAsia="zh-CN"/>
              </w:rPr>
            </w:pPr>
            <w:r>
              <w:rPr>
                <w:rFonts w:asciiTheme="majorEastAsia" w:eastAsiaTheme="majorEastAsia" w:hAnsiTheme="majorEastAsia" w:cs="宋体"/>
                <w:lang w:eastAsia="zh-CN"/>
              </w:rPr>
              <w:t>3</w:t>
            </w:r>
          </w:p>
        </w:tc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6DF3B2" w14:textId="6A0CED0B" w:rsidR="003C3FB8" w:rsidRPr="00A20008" w:rsidRDefault="003C3FB8" w:rsidP="003C3FB8">
            <w:pPr>
              <w:pStyle w:val="TableParagraph"/>
              <w:spacing w:after="240"/>
              <w:ind w:left="100"/>
              <w:rPr>
                <w:rFonts w:asciiTheme="majorEastAsia" w:eastAsiaTheme="majorEastAsia" w:hAnsiTheme="majorEastAsia" w:cs="宋体"/>
                <w:lang w:eastAsia="zh-CN"/>
              </w:rPr>
            </w:pPr>
            <w:r>
              <w:rPr>
                <w:rFonts w:asciiTheme="majorEastAsia" w:eastAsiaTheme="majorEastAsia" w:hAnsiTheme="majorEastAsia" w:cs="宋体" w:hint="eastAsia"/>
                <w:lang w:eastAsia="zh-CN"/>
              </w:rPr>
              <w:t>战略财务杂志文章（稿件要求见附件2）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9666E4" w14:textId="2F6A8C41" w:rsidR="003C3FB8" w:rsidRDefault="003C3FB8" w:rsidP="003C3FB8">
            <w:pPr>
              <w:pStyle w:val="TableParagraph"/>
              <w:spacing w:after="240"/>
              <w:ind w:left="103"/>
              <w:rPr>
                <w:rFonts w:asciiTheme="majorEastAsia" w:eastAsiaTheme="majorEastAsia" w:hAnsiTheme="majorEastAsia" w:cs="宋体"/>
                <w:lang w:eastAsia="zh-CN"/>
              </w:rPr>
            </w:pPr>
            <w:r>
              <w:rPr>
                <w:rFonts w:asciiTheme="majorEastAsia" w:eastAsiaTheme="majorEastAsia" w:hAnsiTheme="majorEastAsia" w:cs="宋体" w:hint="eastAsia"/>
                <w:lang w:eastAsia="zh-CN"/>
              </w:rPr>
              <w:t>中/英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2AAE1C" w14:textId="262842C6" w:rsidR="003C3FB8" w:rsidRPr="00A20008" w:rsidRDefault="003C3FB8" w:rsidP="003C3FB8">
            <w:pPr>
              <w:pStyle w:val="TableParagraph"/>
              <w:spacing w:after="240"/>
              <w:ind w:left="103"/>
              <w:rPr>
                <w:rFonts w:asciiTheme="majorEastAsia" w:eastAsiaTheme="majorEastAsia" w:hAnsiTheme="majorEastAsia" w:cs="宋体"/>
              </w:rPr>
            </w:pPr>
            <w:r>
              <w:rPr>
                <w:rFonts w:asciiTheme="majorEastAsia" w:eastAsiaTheme="majorEastAsia" w:hAnsiTheme="majorEastAsia" w:cs="宋体" w:hint="eastAsia"/>
                <w:lang w:eastAsia="zh-CN"/>
              </w:rPr>
              <w:t>必</w:t>
            </w:r>
            <w:r w:rsidRPr="00A20008">
              <w:rPr>
                <w:rFonts w:asciiTheme="majorEastAsia" w:eastAsiaTheme="majorEastAsia" w:hAnsiTheme="majorEastAsia" w:cs="宋体"/>
              </w:rPr>
              <w:t xml:space="preserve">选 </w:t>
            </w:r>
          </w:p>
        </w:tc>
      </w:tr>
      <w:tr w:rsidR="003C3FB8" w:rsidRPr="00A20008" w14:paraId="59C24369" w14:textId="77777777" w:rsidTr="003C3FB8">
        <w:trPr>
          <w:trHeight w:hRule="exact" w:val="361"/>
        </w:trPr>
        <w:tc>
          <w:tcPr>
            <w:tcW w:w="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7D3F9" w14:textId="61387385" w:rsidR="003C3FB8" w:rsidRPr="00A20008" w:rsidRDefault="003C3FB8" w:rsidP="003C3FB8">
            <w:pPr>
              <w:pStyle w:val="TableParagraph"/>
              <w:spacing w:after="240"/>
              <w:ind w:left="103"/>
              <w:rPr>
                <w:rFonts w:asciiTheme="majorEastAsia" w:eastAsiaTheme="majorEastAsia" w:hAnsiTheme="majorEastAsia" w:cs="宋体"/>
                <w:lang w:eastAsia="zh-CN"/>
              </w:rPr>
            </w:pPr>
            <w:r>
              <w:rPr>
                <w:rFonts w:asciiTheme="majorEastAsia" w:eastAsiaTheme="majorEastAsia" w:hAnsiTheme="majorEastAsia" w:cs="宋体"/>
                <w:lang w:eastAsia="zh-CN"/>
              </w:rPr>
              <w:t>4</w:t>
            </w:r>
          </w:p>
        </w:tc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BC250" w14:textId="672F3CE5" w:rsidR="003C3FB8" w:rsidRPr="00A20008" w:rsidRDefault="003C3FB8" w:rsidP="003C3FB8">
            <w:pPr>
              <w:pStyle w:val="TableParagraph"/>
              <w:spacing w:after="240"/>
              <w:ind w:left="100"/>
              <w:rPr>
                <w:rFonts w:asciiTheme="majorEastAsia" w:eastAsiaTheme="majorEastAsia" w:hAnsiTheme="majorEastAsia" w:cs="宋体"/>
                <w:lang w:eastAsia="zh-CN"/>
              </w:rPr>
            </w:pPr>
            <w:r>
              <w:rPr>
                <w:rFonts w:asciiTheme="majorEastAsia" w:eastAsiaTheme="majorEastAsia" w:hAnsiTheme="majorEastAsia" w:cs="宋体" w:hint="eastAsia"/>
                <w:lang w:eastAsia="zh-CN"/>
              </w:rPr>
              <w:t>案例及教学笔记（内容和格式要求见附件</w:t>
            </w:r>
            <w:r>
              <w:rPr>
                <w:rFonts w:asciiTheme="majorEastAsia" w:eastAsiaTheme="majorEastAsia" w:hAnsiTheme="majorEastAsia" w:cs="宋体"/>
                <w:lang w:eastAsia="zh-CN"/>
              </w:rPr>
              <w:t>3</w:t>
            </w:r>
            <w:r>
              <w:rPr>
                <w:rFonts w:asciiTheme="majorEastAsia" w:eastAsiaTheme="majorEastAsia" w:hAnsiTheme="majorEastAsia" w:cs="宋体" w:hint="eastAsia"/>
                <w:lang w:eastAsia="zh-CN"/>
              </w:rPr>
              <w:t>）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FCFC00" w14:textId="259373D4" w:rsidR="003C3FB8" w:rsidRPr="00A20008" w:rsidRDefault="003C3FB8" w:rsidP="003C3FB8">
            <w:pPr>
              <w:pStyle w:val="TableParagraph"/>
              <w:spacing w:after="240"/>
              <w:ind w:left="103"/>
              <w:rPr>
                <w:rFonts w:asciiTheme="majorEastAsia" w:eastAsiaTheme="majorEastAsia" w:hAnsiTheme="majorEastAsia" w:cs="宋体"/>
              </w:rPr>
            </w:pPr>
            <w:r>
              <w:rPr>
                <w:rFonts w:asciiTheme="majorEastAsia" w:eastAsiaTheme="majorEastAsia" w:hAnsiTheme="majorEastAsia" w:cs="宋体" w:hint="eastAsia"/>
                <w:lang w:eastAsia="zh-CN"/>
              </w:rPr>
              <w:t>中/英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A3C26" w14:textId="6507B05D" w:rsidR="003C3FB8" w:rsidRPr="00A20008" w:rsidRDefault="003C3FB8" w:rsidP="003C3FB8">
            <w:pPr>
              <w:pStyle w:val="TableParagraph"/>
              <w:spacing w:after="240"/>
              <w:ind w:left="103"/>
              <w:rPr>
                <w:rFonts w:asciiTheme="majorEastAsia" w:eastAsiaTheme="majorEastAsia" w:hAnsiTheme="majorEastAsia" w:cs="宋体"/>
              </w:rPr>
            </w:pPr>
            <w:r>
              <w:rPr>
                <w:rFonts w:asciiTheme="majorEastAsia" w:eastAsiaTheme="majorEastAsia" w:hAnsiTheme="majorEastAsia" w:cs="宋体" w:hint="eastAsia"/>
                <w:lang w:eastAsia="zh-CN"/>
              </w:rPr>
              <w:t>可</w:t>
            </w:r>
            <w:r w:rsidRPr="00A20008">
              <w:rPr>
                <w:rFonts w:asciiTheme="majorEastAsia" w:eastAsiaTheme="majorEastAsia" w:hAnsiTheme="majorEastAsia" w:cs="宋体"/>
              </w:rPr>
              <w:t xml:space="preserve">选 </w:t>
            </w:r>
          </w:p>
        </w:tc>
      </w:tr>
      <w:tr w:rsidR="003C3FB8" w:rsidRPr="00A20008" w14:paraId="5ABE19C6" w14:textId="77777777" w:rsidTr="003C3FB8">
        <w:trPr>
          <w:trHeight w:hRule="exact" w:val="361"/>
        </w:trPr>
        <w:tc>
          <w:tcPr>
            <w:tcW w:w="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10989" w14:textId="256B861B" w:rsidR="003C3FB8" w:rsidRPr="00A20008" w:rsidRDefault="003C3FB8" w:rsidP="003C3FB8">
            <w:pPr>
              <w:pStyle w:val="TableParagraph"/>
              <w:spacing w:after="240"/>
              <w:ind w:left="103"/>
              <w:rPr>
                <w:rFonts w:asciiTheme="majorEastAsia" w:eastAsiaTheme="majorEastAsia" w:hAnsiTheme="majorEastAsia" w:cs="宋体"/>
                <w:lang w:eastAsia="zh-CN"/>
              </w:rPr>
            </w:pPr>
            <w:r>
              <w:rPr>
                <w:rFonts w:asciiTheme="majorEastAsia" w:eastAsiaTheme="majorEastAsia" w:hAnsiTheme="majorEastAsia" w:cs="宋体"/>
                <w:lang w:eastAsia="zh-CN"/>
              </w:rPr>
              <w:t>4</w:t>
            </w:r>
          </w:p>
        </w:tc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77FF3" w14:textId="41C288D3" w:rsidR="003C3FB8" w:rsidRPr="00A20008" w:rsidRDefault="003C3FB8" w:rsidP="003C3FB8">
            <w:pPr>
              <w:pStyle w:val="TableParagraph"/>
              <w:spacing w:after="240"/>
              <w:ind w:left="100"/>
              <w:rPr>
                <w:rFonts w:asciiTheme="majorEastAsia" w:eastAsiaTheme="majorEastAsia" w:hAnsiTheme="majorEastAsia" w:cs="宋体"/>
                <w:lang w:eastAsia="zh-CN"/>
              </w:rPr>
            </w:pPr>
            <w:r>
              <w:rPr>
                <w:rFonts w:asciiTheme="majorEastAsia" w:eastAsiaTheme="majorEastAsia" w:hAnsiTheme="majorEastAsia" w:cs="宋体" w:hint="eastAsia"/>
                <w:lang w:eastAsia="zh-CN"/>
              </w:rPr>
              <w:t>学术论坛短讲及PPT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B066CF" w14:textId="24CF5A2B" w:rsidR="003C3FB8" w:rsidRPr="00A20008" w:rsidRDefault="003C3FB8" w:rsidP="003C3FB8">
            <w:pPr>
              <w:pStyle w:val="TableParagraph"/>
              <w:spacing w:after="240"/>
              <w:ind w:left="103"/>
              <w:rPr>
                <w:rFonts w:asciiTheme="majorEastAsia" w:eastAsiaTheme="majorEastAsia" w:hAnsiTheme="majorEastAsia" w:cs="宋体"/>
              </w:rPr>
            </w:pPr>
            <w:r>
              <w:rPr>
                <w:rFonts w:asciiTheme="majorEastAsia" w:eastAsiaTheme="majorEastAsia" w:hAnsiTheme="majorEastAsia" w:cs="宋体" w:hint="eastAsia"/>
                <w:lang w:eastAsia="zh-CN"/>
              </w:rPr>
              <w:t>中/英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44313" w14:textId="3F444E90" w:rsidR="003C3FB8" w:rsidRPr="00A20008" w:rsidRDefault="003C3FB8" w:rsidP="003C3FB8">
            <w:pPr>
              <w:pStyle w:val="TableParagraph"/>
              <w:spacing w:after="240"/>
              <w:ind w:left="103"/>
              <w:rPr>
                <w:rFonts w:asciiTheme="majorEastAsia" w:eastAsiaTheme="majorEastAsia" w:hAnsiTheme="majorEastAsia" w:cs="宋体"/>
              </w:rPr>
            </w:pPr>
            <w:r>
              <w:rPr>
                <w:rFonts w:asciiTheme="majorEastAsia" w:eastAsiaTheme="majorEastAsia" w:hAnsiTheme="majorEastAsia" w:cs="宋体" w:hint="eastAsia"/>
                <w:lang w:eastAsia="zh-CN"/>
              </w:rPr>
              <w:t>可</w:t>
            </w:r>
            <w:r w:rsidRPr="00A20008">
              <w:rPr>
                <w:rFonts w:asciiTheme="majorEastAsia" w:eastAsiaTheme="majorEastAsia" w:hAnsiTheme="majorEastAsia" w:cs="宋体"/>
              </w:rPr>
              <w:t xml:space="preserve">选 </w:t>
            </w:r>
          </w:p>
        </w:tc>
      </w:tr>
      <w:tr w:rsidR="003C3FB8" w:rsidRPr="00A20008" w14:paraId="1C99BDC8" w14:textId="77777777" w:rsidTr="003C3FB8">
        <w:trPr>
          <w:trHeight w:hRule="exact" w:val="367"/>
        </w:trPr>
        <w:tc>
          <w:tcPr>
            <w:tcW w:w="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EFB405" w14:textId="2E95C501" w:rsidR="003C3FB8" w:rsidRPr="00A20008" w:rsidRDefault="003C3FB8" w:rsidP="003C3FB8">
            <w:pPr>
              <w:pStyle w:val="TableParagraph"/>
              <w:spacing w:after="240"/>
              <w:ind w:left="103"/>
              <w:rPr>
                <w:rFonts w:asciiTheme="majorEastAsia" w:eastAsiaTheme="majorEastAsia" w:hAnsiTheme="majorEastAsia" w:cs="宋体"/>
                <w:lang w:eastAsia="zh-CN"/>
              </w:rPr>
            </w:pPr>
            <w:r>
              <w:rPr>
                <w:rFonts w:asciiTheme="majorEastAsia" w:eastAsiaTheme="majorEastAsia" w:hAnsiTheme="majorEastAsia" w:cs="宋体"/>
                <w:lang w:eastAsia="zh-CN"/>
              </w:rPr>
              <w:t>6</w:t>
            </w:r>
          </w:p>
        </w:tc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9FDA9" w14:textId="0300D6A8" w:rsidR="003C3FB8" w:rsidRPr="00A20008" w:rsidRDefault="003C3FB8" w:rsidP="003C3FB8">
            <w:pPr>
              <w:pStyle w:val="TableParagraph"/>
              <w:spacing w:after="240"/>
              <w:ind w:left="100"/>
              <w:rPr>
                <w:rFonts w:asciiTheme="majorEastAsia" w:eastAsiaTheme="majorEastAsia" w:hAnsiTheme="majorEastAsia" w:cs="宋体"/>
              </w:rPr>
            </w:pPr>
            <w:r>
              <w:rPr>
                <w:rFonts w:asciiTheme="majorEastAsia" w:eastAsiaTheme="majorEastAsia" w:hAnsiTheme="majorEastAsia" w:cs="宋体" w:hint="eastAsia"/>
                <w:lang w:eastAsia="zh-CN"/>
              </w:rPr>
              <w:t>培训课程录制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070DF1" w14:textId="3A139B0D" w:rsidR="003C3FB8" w:rsidRDefault="003C3FB8" w:rsidP="003C3FB8">
            <w:pPr>
              <w:pStyle w:val="TableParagraph"/>
              <w:spacing w:after="240"/>
              <w:ind w:left="103"/>
              <w:rPr>
                <w:rFonts w:asciiTheme="majorEastAsia" w:eastAsiaTheme="majorEastAsia" w:hAnsiTheme="majorEastAsia" w:cs="宋体"/>
                <w:lang w:eastAsia="zh-CN"/>
              </w:rPr>
            </w:pPr>
            <w:r>
              <w:rPr>
                <w:rFonts w:asciiTheme="majorEastAsia" w:eastAsiaTheme="majorEastAsia" w:hAnsiTheme="majorEastAsia" w:cs="宋体" w:hint="eastAsia"/>
                <w:lang w:eastAsia="zh-CN"/>
              </w:rPr>
              <w:t>中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4E7B4" w14:textId="5E39E82F" w:rsidR="003C3FB8" w:rsidRPr="00A20008" w:rsidRDefault="003C3FB8" w:rsidP="003C3FB8">
            <w:pPr>
              <w:pStyle w:val="TableParagraph"/>
              <w:spacing w:after="240"/>
              <w:ind w:left="103"/>
              <w:rPr>
                <w:rFonts w:asciiTheme="majorEastAsia" w:eastAsiaTheme="majorEastAsia" w:hAnsiTheme="majorEastAsia" w:cs="宋体"/>
              </w:rPr>
            </w:pPr>
            <w:r>
              <w:rPr>
                <w:rFonts w:asciiTheme="majorEastAsia" w:eastAsiaTheme="majorEastAsia" w:hAnsiTheme="majorEastAsia" w:cs="宋体" w:hint="eastAsia"/>
                <w:lang w:eastAsia="zh-CN"/>
              </w:rPr>
              <w:t>可</w:t>
            </w:r>
            <w:r w:rsidRPr="00A20008">
              <w:rPr>
                <w:rFonts w:asciiTheme="majorEastAsia" w:eastAsiaTheme="majorEastAsia" w:hAnsiTheme="majorEastAsia" w:cs="宋体"/>
              </w:rPr>
              <w:t xml:space="preserve">选 </w:t>
            </w:r>
          </w:p>
        </w:tc>
      </w:tr>
      <w:tr w:rsidR="003C3FB8" w:rsidRPr="00A20008" w14:paraId="1A7D4DA8" w14:textId="77777777" w:rsidTr="003C3FB8">
        <w:trPr>
          <w:trHeight w:hRule="exact" w:val="367"/>
        </w:trPr>
        <w:tc>
          <w:tcPr>
            <w:tcW w:w="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26FE1" w14:textId="7DB6AAFB" w:rsidR="003C3FB8" w:rsidRPr="00A20008" w:rsidRDefault="003C3FB8" w:rsidP="003C3FB8">
            <w:pPr>
              <w:pStyle w:val="TableParagraph"/>
              <w:spacing w:after="240"/>
              <w:ind w:left="103"/>
              <w:rPr>
                <w:rFonts w:asciiTheme="majorEastAsia" w:eastAsiaTheme="majorEastAsia" w:hAnsiTheme="majorEastAsia" w:cs="宋体"/>
                <w:lang w:eastAsia="zh-CN"/>
              </w:rPr>
            </w:pPr>
            <w:r>
              <w:rPr>
                <w:rFonts w:asciiTheme="majorEastAsia" w:eastAsiaTheme="majorEastAsia" w:hAnsiTheme="majorEastAsia" w:cs="宋体"/>
                <w:lang w:eastAsia="zh-CN"/>
              </w:rPr>
              <w:t>7</w:t>
            </w:r>
          </w:p>
        </w:tc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AFCDB" w14:textId="4838DB52" w:rsidR="003C3FB8" w:rsidRPr="00A20008" w:rsidRDefault="003C3FB8" w:rsidP="003C3FB8">
            <w:pPr>
              <w:pStyle w:val="TableParagraph"/>
              <w:spacing w:after="240"/>
              <w:ind w:left="100"/>
              <w:rPr>
                <w:rFonts w:asciiTheme="majorEastAsia" w:eastAsiaTheme="majorEastAsia" w:hAnsiTheme="majorEastAsia" w:cs="宋体"/>
              </w:rPr>
            </w:pPr>
            <w:r>
              <w:rPr>
                <w:rFonts w:asciiTheme="majorEastAsia" w:eastAsiaTheme="majorEastAsia" w:hAnsiTheme="majorEastAsia" w:cs="宋体" w:hint="eastAsia"/>
                <w:lang w:eastAsia="zh-CN"/>
              </w:rPr>
              <w:t>数据集原始文件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50EDB" w14:textId="34F6E280" w:rsidR="003C3FB8" w:rsidRPr="00A20008" w:rsidRDefault="003C3FB8" w:rsidP="003C3FB8">
            <w:pPr>
              <w:pStyle w:val="TableParagraph"/>
              <w:spacing w:after="240"/>
              <w:ind w:left="103"/>
              <w:rPr>
                <w:rFonts w:asciiTheme="majorEastAsia" w:eastAsiaTheme="majorEastAsia" w:hAnsiTheme="majorEastAsia" w:cs="宋体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32988" w14:textId="44AEC269" w:rsidR="003C3FB8" w:rsidRPr="00A20008" w:rsidRDefault="003C3FB8" w:rsidP="003C3FB8">
            <w:pPr>
              <w:pStyle w:val="TableParagraph"/>
              <w:spacing w:after="240"/>
              <w:ind w:left="103"/>
              <w:rPr>
                <w:rFonts w:asciiTheme="majorEastAsia" w:eastAsiaTheme="majorEastAsia" w:hAnsiTheme="majorEastAsia" w:cs="宋体"/>
              </w:rPr>
            </w:pPr>
            <w:proofErr w:type="spellStart"/>
            <w:r w:rsidRPr="00A20008">
              <w:rPr>
                <w:rFonts w:asciiTheme="majorEastAsia" w:eastAsiaTheme="majorEastAsia" w:hAnsiTheme="majorEastAsia" w:cs="宋体"/>
              </w:rPr>
              <w:t>可选</w:t>
            </w:r>
            <w:proofErr w:type="spellEnd"/>
            <w:r w:rsidRPr="00A20008">
              <w:rPr>
                <w:rFonts w:asciiTheme="majorEastAsia" w:eastAsiaTheme="majorEastAsia" w:hAnsiTheme="majorEastAsia" w:cs="宋体"/>
              </w:rPr>
              <w:t xml:space="preserve"> </w:t>
            </w:r>
          </w:p>
        </w:tc>
      </w:tr>
    </w:tbl>
    <w:p w14:paraId="477B0D6E" w14:textId="78135B13" w:rsidR="00A20008" w:rsidRDefault="00A20008" w:rsidP="00A20008">
      <w:pPr>
        <w:spacing w:after="240"/>
        <w:rPr>
          <w:rFonts w:asciiTheme="majorEastAsia" w:eastAsiaTheme="majorEastAsia" w:hAnsiTheme="majorEastAsia"/>
          <w:sz w:val="22"/>
          <w:szCs w:val="22"/>
          <w:lang w:eastAsia="zh-CN"/>
        </w:rPr>
      </w:pPr>
    </w:p>
    <w:p w14:paraId="1999D4DA" w14:textId="511F54CF" w:rsidR="005F667C" w:rsidRDefault="005F667C" w:rsidP="00A20008">
      <w:pPr>
        <w:spacing w:after="240"/>
        <w:rPr>
          <w:rFonts w:asciiTheme="majorEastAsia" w:eastAsiaTheme="majorEastAsia" w:hAnsiTheme="majorEastAsia"/>
          <w:sz w:val="22"/>
          <w:szCs w:val="22"/>
          <w:lang w:eastAsia="zh-CN"/>
        </w:rPr>
      </w:pPr>
      <w:r>
        <w:rPr>
          <w:rFonts w:asciiTheme="majorEastAsia" w:eastAsiaTheme="majorEastAsia" w:hAnsiTheme="majorEastAsia" w:hint="eastAsia"/>
          <w:sz w:val="22"/>
          <w:szCs w:val="22"/>
          <w:lang w:eastAsia="zh-CN"/>
        </w:rPr>
        <w:t>三、</w:t>
      </w:r>
      <w:r w:rsidR="000D4627">
        <w:rPr>
          <w:rFonts w:asciiTheme="majorEastAsia" w:eastAsiaTheme="majorEastAsia" w:hAnsiTheme="majorEastAsia" w:hint="eastAsia"/>
          <w:sz w:val="22"/>
          <w:szCs w:val="22"/>
          <w:lang w:eastAsia="zh-CN"/>
        </w:rPr>
        <w:t>知识产权及</w:t>
      </w:r>
      <w:r>
        <w:rPr>
          <w:rFonts w:asciiTheme="majorEastAsia" w:eastAsiaTheme="majorEastAsia" w:hAnsiTheme="majorEastAsia" w:hint="eastAsia"/>
          <w:sz w:val="22"/>
          <w:szCs w:val="22"/>
          <w:lang w:eastAsia="zh-CN"/>
        </w:rPr>
        <w:t>署名</w:t>
      </w:r>
    </w:p>
    <w:p w14:paraId="0CF31C22" w14:textId="2545D1DD" w:rsidR="005F667C" w:rsidRPr="005F667C" w:rsidRDefault="005F667C" w:rsidP="005F667C">
      <w:pPr>
        <w:pStyle w:val="ListParagraph"/>
        <w:numPr>
          <w:ilvl w:val="0"/>
          <w:numId w:val="50"/>
        </w:numPr>
        <w:spacing w:after="240"/>
        <w:rPr>
          <w:rFonts w:asciiTheme="majorEastAsia" w:eastAsiaTheme="majorEastAsia" w:hAnsiTheme="majorEastAsia"/>
          <w:sz w:val="22"/>
          <w:szCs w:val="22"/>
          <w:lang w:eastAsia="zh-CN"/>
        </w:rPr>
      </w:pPr>
      <w:r w:rsidRPr="005F667C">
        <w:rPr>
          <w:rFonts w:asciiTheme="majorEastAsia" w:eastAsiaTheme="majorEastAsia" w:hAnsiTheme="majorEastAsia" w:hint="eastAsia"/>
          <w:sz w:val="22"/>
          <w:szCs w:val="22"/>
          <w:lang w:eastAsia="zh-CN"/>
        </w:rPr>
        <w:t>以研究项目负责人单位为申请人的，研究成果的知识产权由负责人所在单位和IMA共享。通过IMA官方渠道发布的研究成果，以 “IMA和XXX单位/机构/企业联合发布” 进行署名标记。合作单位可以通过其他渠道推广研究成果，包括但不仅限于论文发表，专著出版和奖励申报等，需事前取得IMA的认可并进行IMA研究基金标注， 标注格式为：</w:t>
      </w:r>
    </w:p>
    <w:p w14:paraId="658B0D2E" w14:textId="064C2C82" w:rsidR="005F667C" w:rsidRPr="005F667C" w:rsidRDefault="005F667C" w:rsidP="005F667C">
      <w:pPr>
        <w:pStyle w:val="ListParagraph"/>
        <w:spacing w:after="240"/>
        <w:ind w:left="1440"/>
        <w:rPr>
          <w:rFonts w:asciiTheme="majorEastAsia" w:eastAsiaTheme="majorEastAsia" w:hAnsiTheme="majorEastAsia"/>
          <w:sz w:val="22"/>
          <w:szCs w:val="22"/>
          <w:lang w:eastAsia="zh-CN"/>
        </w:rPr>
      </w:pPr>
      <w:r w:rsidRPr="005F667C">
        <w:rPr>
          <w:rFonts w:asciiTheme="majorEastAsia" w:eastAsiaTheme="majorEastAsia" w:hAnsiTheme="majorEastAsia" w:hint="eastAsia"/>
          <w:sz w:val="22"/>
          <w:szCs w:val="22"/>
          <w:lang w:eastAsia="zh-CN"/>
        </w:rPr>
        <w:t>中文：IMA中国研究基金资助项目（课题号XXX）</w:t>
      </w:r>
    </w:p>
    <w:p w14:paraId="7878892A" w14:textId="3D001AB0" w:rsidR="005F667C" w:rsidRPr="005F667C" w:rsidRDefault="005F667C" w:rsidP="005F667C">
      <w:pPr>
        <w:pStyle w:val="ListParagraph"/>
        <w:spacing w:after="240"/>
        <w:ind w:left="1440"/>
        <w:rPr>
          <w:rFonts w:asciiTheme="majorEastAsia" w:eastAsiaTheme="majorEastAsia" w:hAnsiTheme="majorEastAsia"/>
          <w:sz w:val="22"/>
          <w:szCs w:val="22"/>
          <w:lang w:eastAsia="zh-CN"/>
        </w:rPr>
      </w:pPr>
      <w:r w:rsidRPr="005F667C">
        <w:rPr>
          <w:rFonts w:asciiTheme="majorEastAsia" w:eastAsiaTheme="majorEastAsia" w:hAnsiTheme="majorEastAsia" w:hint="eastAsia"/>
          <w:sz w:val="22"/>
          <w:szCs w:val="22"/>
          <w:lang w:eastAsia="zh-CN"/>
        </w:rPr>
        <w:t xml:space="preserve">英文：Supported by IMA China Research Fund (Grant </w:t>
      </w:r>
      <w:proofErr w:type="spellStart"/>
      <w:r w:rsidRPr="005F667C">
        <w:rPr>
          <w:rFonts w:asciiTheme="majorEastAsia" w:eastAsiaTheme="majorEastAsia" w:hAnsiTheme="majorEastAsia" w:hint="eastAsia"/>
          <w:sz w:val="22"/>
          <w:szCs w:val="22"/>
          <w:lang w:eastAsia="zh-CN"/>
        </w:rPr>
        <w:t>No.XXX</w:t>
      </w:r>
      <w:proofErr w:type="spellEnd"/>
      <w:r w:rsidRPr="005F667C">
        <w:rPr>
          <w:rFonts w:asciiTheme="majorEastAsia" w:eastAsiaTheme="majorEastAsia" w:hAnsiTheme="majorEastAsia" w:hint="eastAsia"/>
          <w:sz w:val="22"/>
          <w:szCs w:val="22"/>
          <w:lang w:eastAsia="zh-CN"/>
        </w:rPr>
        <w:t>)</w:t>
      </w:r>
    </w:p>
    <w:p w14:paraId="6FDC2C86" w14:textId="0CEEA02E" w:rsidR="005F667C" w:rsidRDefault="005F667C" w:rsidP="005F667C">
      <w:pPr>
        <w:pStyle w:val="ListParagraph"/>
        <w:numPr>
          <w:ilvl w:val="0"/>
          <w:numId w:val="50"/>
        </w:numPr>
        <w:spacing w:after="240"/>
        <w:rPr>
          <w:rFonts w:asciiTheme="majorEastAsia" w:eastAsiaTheme="majorEastAsia" w:hAnsiTheme="majorEastAsia"/>
          <w:sz w:val="22"/>
          <w:szCs w:val="22"/>
          <w:lang w:eastAsia="zh-CN"/>
        </w:rPr>
      </w:pPr>
      <w:r w:rsidRPr="005F667C">
        <w:rPr>
          <w:rFonts w:asciiTheme="majorEastAsia" w:eastAsiaTheme="majorEastAsia" w:hAnsiTheme="majorEastAsia" w:hint="eastAsia"/>
          <w:sz w:val="22"/>
          <w:szCs w:val="22"/>
          <w:lang w:eastAsia="zh-CN"/>
        </w:rPr>
        <w:t>以个人为申请人并由IMA派遣研究人员联合开展的研究项目，研究成果的知识产权归IMA所有。通过IMA官方渠道发布的研究成果，申请人与IMA研究人员联合署名，IMA研究人员不可作为第一作者。申请人可以通过其他渠道推广研究成果，包括但不仅限于论文发表，专著出版和奖励申报等，需事前取得IMA的认可并进行IMA研究基金标注， 标注格式如1所示</w:t>
      </w:r>
    </w:p>
    <w:p w14:paraId="3983CEBE" w14:textId="6DE486B9" w:rsidR="00944DE2" w:rsidRDefault="00944DE2" w:rsidP="00944DE2">
      <w:pPr>
        <w:spacing w:after="240"/>
        <w:rPr>
          <w:rFonts w:asciiTheme="majorEastAsia" w:eastAsiaTheme="majorEastAsia" w:hAnsiTheme="majorEastAsia"/>
          <w:sz w:val="22"/>
          <w:szCs w:val="22"/>
          <w:lang w:eastAsia="zh-CN"/>
        </w:rPr>
      </w:pPr>
      <w:r>
        <w:rPr>
          <w:rFonts w:asciiTheme="majorEastAsia" w:eastAsiaTheme="majorEastAsia" w:hAnsiTheme="majorEastAsia" w:hint="eastAsia"/>
          <w:sz w:val="22"/>
          <w:szCs w:val="22"/>
          <w:lang w:eastAsia="zh-CN"/>
        </w:rPr>
        <w:t>四、其他</w:t>
      </w:r>
    </w:p>
    <w:p w14:paraId="731149E3" w14:textId="586EC81D" w:rsidR="00944DE2" w:rsidRDefault="00944DE2" w:rsidP="00944DE2">
      <w:pPr>
        <w:spacing w:after="240"/>
        <w:ind w:left="720"/>
        <w:rPr>
          <w:rFonts w:asciiTheme="majorEastAsia" w:eastAsiaTheme="majorEastAsia" w:hAnsiTheme="majorEastAsia"/>
          <w:sz w:val="22"/>
          <w:szCs w:val="22"/>
          <w:lang w:eastAsia="zh-CN"/>
        </w:rPr>
      </w:pPr>
      <w:bookmarkStart w:id="0" w:name="_Hlk42082465"/>
      <w:r>
        <w:rPr>
          <w:rFonts w:asciiTheme="majorEastAsia" w:eastAsiaTheme="majorEastAsia" w:hAnsiTheme="majorEastAsia" w:hint="eastAsia"/>
          <w:sz w:val="22"/>
          <w:szCs w:val="22"/>
          <w:lang w:eastAsia="zh-CN"/>
        </w:rPr>
        <w:t>其他要求及未尽事宜请联系</w:t>
      </w:r>
      <w:r w:rsidR="00094C47">
        <w:rPr>
          <w:rFonts w:asciiTheme="majorEastAsia" w:eastAsiaTheme="majorEastAsia" w:hAnsiTheme="majorEastAsia" w:hint="eastAsia"/>
          <w:sz w:val="22"/>
          <w:szCs w:val="22"/>
          <w:lang w:eastAsia="zh-CN"/>
        </w:rPr>
        <w:t>：</w:t>
      </w:r>
      <w:hyperlink r:id="rId8" w:history="1">
        <w:r w:rsidR="008649F0" w:rsidRPr="007F65D9">
          <w:rPr>
            <w:rStyle w:val="Hyperlink"/>
            <w:rFonts w:asciiTheme="majorEastAsia" w:eastAsiaTheme="majorEastAsia" w:hAnsiTheme="majorEastAsia"/>
            <w:sz w:val="22"/>
            <w:szCs w:val="22"/>
            <w:lang w:eastAsia="zh-CN"/>
          </w:rPr>
          <w:t>yufei.shan@imanet.org；</w:t>
        </w:r>
        <w:r w:rsidR="008649F0" w:rsidRPr="007F65D9">
          <w:rPr>
            <w:rStyle w:val="Hyperlink"/>
            <w:rFonts w:asciiTheme="majorEastAsia" w:eastAsiaTheme="majorEastAsia" w:hAnsiTheme="majorEastAsia" w:hint="eastAsia"/>
            <w:sz w:val="22"/>
            <w:szCs w:val="22"/>
            <w:lang w:eastAsia="zh-CN"/>
          </w:rPr>
          <w:t>dexter</w:t>
        </w:r>
        <w:r w:rsidR="008649F0" w:rsidRPr="007F65D9">
          <w:rPr>
            <w:rStyle w:val="Hyperlink"/>
            <w:rFonts w:asciiTheme="majorEastAsia" w:eastAsiaTheme="majorEastAsia" w:hAnsiTheme="majorEastAsia"/>
            <w:sz w:val="22"/>
            <w:szCs w:val="22"/>
            <w:lang w:eastAsia="zh-CN"/>
          </w:rPr>
          <w:t>.yao@imanet.org</w:t>
        </w:r>
      </w:hyperlink>
      <w:r w:rsidR="008649F0">
        <w:rPr>
          <w:rFonts w:asciiTheme="majorEastAsia" w:eastAsiaTheme="majorEastAsia" w:hAnsiTheme="majorEastAsia"/>
          <w:sz w:val="22"/>
          <w:szCs w:val="22"/>
          <w:lang w:eastAsia="zh-CN"/>
        </w:rPr>
        <w:t xml:space="preserve"> </w:t>
      </w:r>
      <w:r>
        <w:rPr>
          <w:rFonts w:asciiTheme="majorEastAsia" w:eastAsiaTheme="majorEastAsia" w:hAnsiTheme="majorEastAsia" w:hint="eastAsia"/>
          <w:sz w:val="22"/>
          <w:szCs w:val="22"/>
          <w:lang w:eastAsia="zh-CN"/>
        </w:rPr>
        <w:t xml:space="preserve"> </w:t>
      </w:r>
    </w:p>
    <w:bookmarkEnd w:id="0"/>
    <w:bookmarkStart w:id="1" w:name="_MON_1652697562"/>
    <w:bookmarkEnd w:id="1"/>
    <w:p w14:paraId="2516159F" w14:textId="7A920A9F" w:rsidR="00944DE2" w:rsidRPr="00944DE2" w:rsidRDefault="00C44E4A" w:rsidP="002C1B1C">
      <w:pPr>
        <w:spacing w:after="240"/>
        <w:ind w:left="720"/>
        <w:rPr>
          <w:rFonts w:asciiTheme="majorEastAsia" w:eastAsiaTheme="majorEastAsia" w:hAnsiTheme="majorEastAsia"/>
          <w:sz w:val="22"/>
          <w:szCs w:val="22"/>
          <w:lang w:eastAsia="zh-CN"/>
        </w:rPr>
      </w:pPr>
      <w:r>
        <w:rPr>
          <w:rFonts w:asciiTheme="majorEastAsia" w:eastAsiaTheme="majorEastAsia" w:hAnsiTheme="majorEastAsia"/>
          <w:sz w:val="22"/>
          <w:szCs w:val="22"/>
          <w:lang w:eastAsia="zh-CN"/>
        </w:rPr>
        <w:object w:dxaOrig="1376" w:dyaOrig="948" w14:anchorId="6BBE17F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69pt;height:47.25pt" o:ole="">
            <v:imagedata r:id="rId9" o:title=""/>
          </v:shape>
          <o:OLEObject Type="Embed" ProgID="Word.Document.12" ShapeID="_x0000_i1033" DrawAspect="Icon" ObjectID="_1765784867" r:id="rId10">
            <o:FieldCodes>\s</o:FieldCodes>
          </o:OLEObject>
        </w:object>
      </w:r>
      <w:r w:rsidR="002C1B1C">
        <w:rPr>
          <w:rFonts w:asciiTheme="majorEastAsia" w:eastAsiaTheme="majorEastAsia" w:hAnsiTheme="majorEastAsia"/>
          <w:sz w:val="22"/>
          <w:szCs w:val="22"/>
          <w:lang w:eastAsia="zh-CN"/>
        </w:rPr>
        <w:t xml:space="preserve">      </w:t>
      </w:r>
      <w:bookmarkStart w:id="2" w:name="_MON_1652697578"/>
      <w:bookmarkEnd w:id="2"/>
      <w:r w:rsidR="001F5CB6">
        <w:rPr>
          <w:rFonts w:asciiTheme="majorEastAsia" w:eastAsiaTheme="majorEastAsia" w:hAnsiTheme="majorEastAsia"/>
          <w:sz w:val="22"/>
          <w:szCs w:val="22"/>
          <w:lang w:eastAsia="zh-CN"/>
        </w:rPr>
        <w:object w:dxaOrig="1376" w:dyaOrig="948" w14:anchorId="129D777D">
          <v:shape id="_x0000_i1031" type="#_x0000_t75" style="width:69pt;height:47.25pt" o:ole="">
            <v:imagedata r:id="rId11" o:title=""/>
          </v:shape>
          <o:OLEObject Type="Embed" ProgID="Word.Document.12" ShapeID="_x0000_i1031" DrawAspect="Icon" ObjectID="_1765784868" r:id="rId12">
            <o:FieldCodes>\s</o:FieldCodes>
          </o:OLEObject>
        </w:object>
      </w:r>
      <w:r w:rsidR="002C1B1C">
        <w:rPr>
          <w:rFonts w:asciiTheme="majorEastAsia" w:eastAsiaTheme="majorEastAsia" w:hAnsiTheme="majorEastAsia"/>
          <w:sz w:val="22"/>
          <w:szCs w:val="22"/>
          <w:lang w:eastAsia="zh-CN"/>
        </w:rPr>
        <w:t xml:space="preserve">      </w:t>
      </w:r>
      <w:bookmarkStart w:id="3" w:name="_MON_1652697686"/>
      <w:bookmarkEnd w:id="3"/>
      <w:r w:rsidR="00AF787F">
        <w:rPr>
          <w:rFonts w:asciiTheme="majorEastAsia" w:eastAsiaTheme="majorEastAsia" w:hAnsiTheme="majorEastAsia"/>
          <w:sz w:val="22"/>
          <w:szCs w:val="22"/>
          <w:lang w:eastAsia="zh-CN"/>
        </w:rPr>
        <w:object w:dxaOrig="1376" w:dyaOrig="948" w14:anchorId="6363F51D">
          <v:shape id="_x0000_i1035" type="#_x0000_t75" style="width:69pt;height:47.25pt" o:ole="">
            <v:imagedata r:id="rId13" o:title=""/>
          </v:shape>
          <o:OLEObject Type="Embed" ProgID="Word.Document.12" ShapeID="_x0000_i1035" DrawAspect="Icon" ObjectID="_1765784869" r:id="rId14">
            <o:FieldCodes>\s</o:FieldCodes>
          </o:OLEObject>
        </w:object>
      </w:r>
    </w:p>
    <w:sectPr w:rsidR="00944DE2" w:rsidRPr="00944DE2" w:rsidSect="00A64668">
      <w:headerReference w:type="default" r:id="rId15"/>
      <w:type w:val="continuous"/>
      <w:pgSz w:w="12240" w:h="15840"/>
      <w:pgMar w:top="108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F5260" w14:textId="77777777" w:rsidR="009F61DE" w:rsidRDefault="009F61DE">
      <w:r>
        <w:separator/>
      </w:r>
    </w:p>
  </w:endnote>
  <w:endnote w:type="continuationSeparator" w:id="0">
    <w:p w14:paraId="271EDA1B" w14:textId="77777777" w:rsidR="009F61DE" w:rsidRDefault="009F61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004EF" w14:textId="77777777" w:rsidR="009F61DE" w:rsidRDefault="009F61DE">
      <w:r>
        <w:separator/>
      </w:r>
    </w:p>
  </w:footnote>
  <w:footnote w:type="continuationSeparator" w:id="0">
    <w:p w14:paraId="78B4E8E4" w14:textId="77777777" w:rsidR="009F61DE" w:rsidRDefault="009F61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7D936" w14:textId="7AF1CD6D" w:rsidR="00CC78A0" w:rsidRDefault="00094C47" w:rsidP="00532AC0">
    <w:pPr>
      <w:pStyle w:val="Header"/>
      <w:jc w:val="left"/>
    </w:pPr>
    <w:r w:rsidRPr="0097470F">
      <w:rPr>
        <w:noProof/>
        <w:lang w:val="en-US" w:eastAsia="zh-CN"/>
      </w:rPr>
      <w:drawing>
        <wp:inline distT="0" distB="0" distL="0" distR="0" wp14:anchorId="2962B972" wp14:editId="4B712527">
          <wp:extent cx="1764030" cy="51780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0613" b="31400"/>
                  <a:stretch/>
                </pic:blipFill>
                <pic:spPr bwMode="auto">
                  <a:xfrm>
                    <a:off x="0" y="0"/>
                    <a:ext cx="1823745" cy="53533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35A598"/>
    <w:multiLevelType w:val="hybridMultilevel"/>
    <w:tmpl w:val="B24A2018"/>
    <w:lvl w:ilvl="0" w:tplc="ACACED0A">
      <w:start w:val="1"/>
      <w:numFmt w:val="bullet"/>
      <w:lvlText w:val="%1."/>
      <w:lvlJc w:val="left"/>
    </w:lvl>
    <w:lvl w:ilvl="1" w:tplc="17F8FBC6">
      <w:numFmt w:val="decimal"/>
      <w:lvlText w:val=""/>
      <w:lvlJc w:val="left"/>
    </w:lvl>
    <w:lvl w:ilvl="2" w:tplc="61F6ADAC">
      <w:numFmt w:val="decimal"/>
      <w:lvlText w:val=""/>
      <w:lvlJc w:val="left"/>
    </w:lvl>
    <w:lvl w:ilvl="3" w:tplc="269EE494">
      <w:numFmt w:val="decimal"/>
      <w:lvlText w:val=""/>
      <w:lvlJc w:val="left"/>
    </w:lvl>
    <w:lvl w:ilvl="4" w:tplc="89980C80">
      <w:numFmt w:val="decimal"/>
      <w:lvlText w:val=""/>
      <w:lvlJc w:val="left"/>
    </w:lvl>
    <w:lvl w:ilvl="5" w:tplc="F4ECB35E">
      <w:numFmt w:val="decimal"/>
      <w:lvlText w:val=""/>
      <w:lvlJc w:val="left"/>
    </w:lvl>
    <w:lvl w:ilvl="6" w:tplc="9D88DA5C">
      <w:numFmt w:val="decimal"/>
      <w:lvlText w:val=""/>
      <w:lvlJc w:val="left"/>
    </w:lvl>
    <w:lvl w:ilvl="7" w:tplc="9518298E">
      <w:numFmt w:val="decimal"/>
      <w:lvlText w:val=""/>
      <w:lvlJc w:val="left"/>
    </w:lvl>
    <w:lvl w:ilvl="8" w:tplc="AFB64AA8">
      <w:numFmt w:val="decimal"/>
      <w:lvlText w:val=""/>
      <w:lvlJc w:val="left"/>
    </w:lvl>
  </w:abstractNum>
  <w:abstractNum w:abstractNumId="1" w15:restartNumberingAfterBreak="0">
    <w:nsid w:val="06854D5F"/>
    <w:multiLevelType w:val="hybridMultilevel"/>
    <w:tmpl w:val="13C27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313EA"/>
    <w:multiLevelType w:val="hybridMultilevel"/>
    <w:tmpl w:val="5CF21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E32CB4"/>
    <w:multiLevelType w:val="hybridMultilevel"/>
    <w:tmpl w:val="A82C4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7152C3"/>
    <w:multiLevelType w:val="hybridMultilevel"/>
    <w:tmpl w:val="9B269D4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09936AD1"/>
    <w:multiLevelType w:val="hybridMultilevel"/>
    <w:tmpl w:val="54BE4EA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" w15:restartNumberingAfterBreak="0">
    <w:nsid w:val="09AD5063"/>
    <w:multiLevelType w:val="hybridMultilevel"/>
    <w:tmpl w:val="E9C83B2A"/>
    <w:lvl w:ilvl="0" w:tplc="73AE4B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0C1231AD"/>
    <w:multiLevelType w:val="hybridMultilevel"/>
    <w:tmpl w:val="482627DA"/>
    <w:lvl w:ilvl="0" w:tplc="8DD826E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5EE32A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F4CEDA8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89AED1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880003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9EA2D1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04A80F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EEC159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BB88DB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E4E7741"/>
    <w:multiLevelType w:val="hybridMultilevel"/>
    <w:tmpl w:val="B73888D4"/>
    <w:lvl w:ilvl="0" w:tplc="704813B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50CCFA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70E332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ACABA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40209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246728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5B22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08649D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BA65A6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0792A05"/>
    <w:multiLevelType w:val="hybridMultilevel"/>
    <w:tmpl w:val="580666F6"/>
    <w:lvl w:ilvl="0" w:tplc="81DA309C">
      <w:start w:val="1"/>
      <w:numFmt w:val="bullet"/>
      <w:lvlText w:val="•"/>
      <w:lvlJc w:val="left"/>
      <w:pPr>
        <w:ind w:left="480" w:hanging="360"/>
      </w:pPr>
      <w:rPr>
        <w:rFonts w:ascii="等线" w:eastAsia="等线" w:hAnsi="等线" w:cs="Calibr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00" w:hanging="420"/>
      </w:pPr>
      <w:rPr>
        <w:rFonts w:ascii="Wingdings" w:hAnsi="Wingdings" w:hint="default"/>
      </w:rPr>
    </w:lvl>
  </w:abstractNum>
  <w:abstractNum w:abstractNumId="10" w15:restartNumberingAfterBreak="0">
    <w:nsid w:val="1218616E"/>
    <w:multiLevelType w:val="hybridMultilevel"/>
    <w:tmpl w:val="FA7ABB92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1" w15:restartNumberingAfterBreak="0">
    <w:nsid w:val="137815FC"/>
    <w:multiLevelType w:val="hybridMultilevel"/>
    <w:tmpl w:val="2C204978"/>
    <w:lvl w:ilvl="0" w:tplc="BBCABEC6">
      <w:start w:val="1"/>
      <w:numFmt w:val="bullet"/>
      <w:lvlText w:val="•"/>
      <w:lvlJc w:val="left"/>
      <w:pPr>
        <w:ind w:left="480" w:hanging="360"/>
      </w:pPr>
      <w:rPr>
        <w:rFonts w:ascii="等线" w:eastAsia="等线" w:hAnsi="等线" w:cs="Calibr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00" w:hanging="420"/>
      </w:pPr>
      <w:rPr>
        <w:rFonts w:ascii="Wingdings" w:hAnsi="Wingdings" w:hint="default"/>
      </w:rPr>
    </w:lvl>
  </w:abstractNum>
  <w:abstractNum w:abstractNumId="12" w15:restartNumberingAfterBreak="0">
    <w:nsid w:val="16A32AF2"/>
    <w:multiLevelType w:val="hybridMultilevel"/>
    <w:tmpl w:val="B2F4B2D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A37647B"/>
    <w:multiLevelType w:val="hybridMultilevel"/>
    <w:tmpl w:val="FC9EBF1C"/>
    <w:lvl w:ilvl="0" w:tplc="66C650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FC1F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0801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80DA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169D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34B0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886E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3AAA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50892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3D73E3"/>
    <w:multiLevelType w:val="multilevel"/>
    <w:tmpl w:val="EFFC46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C5C2046"/>
    <w:multiLevelType w:val="hybridMultilevel"/>
    <w:tmpl w:val="99967936"/>
    <w:lvl w:ilvl="0" w:tplc="C97AC4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5ED6B8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EB42E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AE4B4C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64A6E5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5900B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8A28F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78495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772B8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A628B0"/>
    <w:multiLevelType w:val="hybridMultilevel"/>
    <w:tmpl w:val="E6ECB350"/>
    <w:lvl w:ilvl="0" w:tplc="DB583C78">
      <w:start w:val="1"/>
      <w:numFmt w:val="bullet"/>
      <w:lvlText w:val="•"/>
      <w:lvlJc w:val="left"/>
      <w:pPr>
        <w:ind w:left="10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7" w15:restartNumberingAfterBreak="0">
    <w:nsid w:val="1E892B36"/>
    <w:multiLevelType w:val="hybridMultilevel"/>
    <w:tmpl w:val="F9245E6A"/>
    <w:lvl w:ilvl="0" w:tplc="2834DD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2105D5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57E4C2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71E30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B284B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6FCAFD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A926A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EE8D57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BEED06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F04B204"/>
    <w:multiLevelType w:val="hybridMultilevel"/>
    <w:tmpl w:val="520BCAC0"/>
    <w:lvl w:ilvl="0" w:tplc="0F7C7654">
      <w:start w:val="1"/>
      <w:numFmt w:val="bullet"/>
      <w:lvlText w:val="%1."/>
      <w:lvlJc w:val="left"/>
    </w:lvl>
    <w:lvl w:ilvl="1" w:tplc="D4927442">
      <w:numFmt w:val="decimal"/>
      <w:lvlText w:val=""/>
      <w:lvlJc w:val="left"/>
    </w:lvl>
    <w:lvl w:ilvl="2" w:tplc="9EFCA31A">
      <w:numFmt w:val="decimal"/>
      <w:lvlText w:val=""/>
      <w:lvlJc w:val="left"/>
    </w:lvl>
    <w:lvl w:ilvl="3" w:tplc="93B65876">
      <w:numFmt w:val="decimal"/>
      <w:lvlText w:val=""/>
      <w:lvlJc w:val="left"/>
    </w:lvl>
    <w:lvl w:ilvl="4" w:tplc="38E89808">
      <w:numFmt w:val="decimal"/>
      <w:lvlText w:val=""/>
      <w:lvlJc w:val="left"/>
    </w:lvl>
    <w:lvl w:ilvl="5" w:tplc="F042CD02">
      <w:numFmt w:val="decimal"/>
      <w:lvlText w:val=""/>
      <w:lvlJc w:val="left"/>
    </w:lvl>
    <w:lvl w:ilvl="6" w:tplc="68D662B4">
      <w:numFmt w:val="decimal"/>
      <w:lvlText w:val=""/>
      <w:lvlJc w:val="left"/>
    </w:lvl>
    <w:lvl w:ilvl="7" w:tplc="11509714">
      <w:numFmt w:val="decimal"/>
      <w:lvlText w:val=""/>
      <w:lvlJc w:val="left"/>
    </w:lvl>
    <w:lvl w:ilvl="8" w:tplc="611CFD84">
      <w:numFmt w:val="decimal"/>
      <w:lvlText w:val=""/>
      <w:lvlJc w:val="left"/>
    </w:lvl>
  </w:abstractNum>
  <w:abstractNum w:abstractNumId="19" w15:restartNumberingAfterBreak="0">
    <w:nsid w:val="21BE30CE"/>
    <w:multiLevelType w:val="multilevel"/>
    <w:tmpl w:val="537E5984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95E42ED"/>
    <w:multiLevelType w:val="hybridMultilevel"/>
    <w:tmpl w:val="F0E626DC"/>
    <w:lvl w:ilvl="0" w:tplc="5F083E72">
      <w:start w:val="1"/>
      <w:numFmt w:val="lowerLetter"/>
      <w:lvlText w:val="(%1)"/>
      <w:lvlJc w:val="left"/>
      <w:pPr>
        <w:ind w:left="284" w:firstLine="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477B5C"/>
    <w:multiLevelType w:val="hybridMultilevel"/>
    <w:tmpl w:val="A23A3146"/>
    <w:lvl w:ilvl="0" w:tplc="F1A4A2C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E5A250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F44F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002B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ACC655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DF8C3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0A0A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794119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10208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104AF1"/>
    <w:multiLevelType w:val="hybridMultilevel"/>
    <w:tmpl w:val="759A3A02"/>
    <w:lvl w:ilvl="0" w:tplc="FDDC9B12">
      <w:start w:val="90"/>
      <w:numFmt w:val="bullet"/>
      <w:lvlText w:val="-"/>
      <w:lvlJc w:val="left"/>
      <w:pPr>
        <w:ind w:left="15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23" w15:restartNumberingAfterBreak="0">
    <w:nsid w:val="389565C1"/>
    <w:multiLevelType w:val="hybridMultilevel"/>
    <w:tmpl w:val="E6085E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F24B31"/>
    <w:multiLevelType w:val="hybridMultilevel"/>
    <w:tmpl w:val="E23809B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F543E1"/>
    <w:multiLevelType w:val="hybridMultilevel"/>
    <w:tmpl w:val="230600C0"/>
    <w:lvl w:ilvl="0" w:tplc="53925E0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6DEEEB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074103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370B3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0F8FF9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F03B9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E3207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272F02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CE21AA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2533EE7"/>
    <w:multiLevelType w:val="hybridMultilevel"/>
    <w:tmpl w:val="78F4B870"/>
    <w:lvl w:ilvl="0" w:tplc="F386FB7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66334E"/>
    <w:multiLevelType w:val="hybridMultilevel"/>
    <w:tmpl w:val="534843A6"/>
    <w:lvl w:ilvl="0" w:tplc="F31E8A18">
      <w:start w:val="6"/>
      <w:numFmt w:val="japaneseCounting"/>
      <w:lvlText w:val="%1、"/>
      <w:lvlJc w:val="left"/>
      <w:pPr>
        <w:ind w:left="440" w:hanging="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8B6453F"/>
    <w:multiLevelType w:val="hybridMultilevel"/>
    <w:tmpl w:val="721C0546"/>
    <w:lvl w:ilvl="0" w:tplc="BD6ECA7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19A4077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6E091B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44D6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CA61F1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012FB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889B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C86E2D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6D4E9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F625AE"/>
    <w:multiLevelType w:val="hybridMultilevel"/>
    <w:tmpl w:val="78F4B870"/>
    <w:lvl w:ilvl="0" w:tplc="F386FB7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982054"/>
    <w:multiLevelType w:val="hybridMultilevel"/>
    <w:tmpl w:val="018C9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557127"/>
    <w:multiLevelType w:val="hybridMultilevel"/>
    <w:tmpl w:val="7036232A"/>
    <w:lvl w:ilvl="0" w:tplc="3F5E4E94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09EFA1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9A2A4F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20644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D4C4D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9E447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27267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62113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138C24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E10113B"/>
    <w:multiLevelType w:val="hybridMultilevel"/>
    <w:tmpl w:val="313074B4"/>
    <w:lvl w:ilvl="0" w:tplc="DB5039FE">
      <w:start w:val="1"/>
      <w:numFmt w:val="bullet"/>
      <w:lvlText w:val="•"/>
      <w:lvlJc w:val="left"/>
      <w:pPr>
        <w:ind w:left="480" w:hanging="360"/>
      </w:pPr>
      <w:rPr>
        <w:rFonts w:ascii="等线" w:eastAsia="等线" w:hAnsi="等线" w:cs="Calibr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00" w:hanging="420"/>
      </w:pPr>
      <w:rPr>
        <w:rFonts w:ascii="Wingdings" w:hAnsi="Wingdings" w:hint="default"/>
      </w:rPr>
    </w:lvl>
  </w:abstractNum>
  <w:abstractNum w:abstractNumId="33" w15:restartNumberingAfterBreak="0">
    <w:nsid w:val="50FE644A"/>
    <w:multiLevelType w:val="hybridMultilevel"/>
    <w:tmpl w:val="230600C0"/>
    <w:lvl w:ilvl="0" w:tplc="C07C0B86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5C8C0C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59ADF9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0AF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D606EC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19CB91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8282EE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4E253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5544DB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5295991"/>
    <w:multiLevelType w:val="hybridMultilevel"/>
    <w:tmpl w:val="B8C88944"/>
    <w:lvl w:ilvl="0" w:tplc="AF8AE1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F5A843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5744A1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51CD57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5294C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BEE157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BC0F3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66697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0D8448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5C9381C"/>
    <w:multiLevelType w:val="hybridMultilevel"/>
    <w:tmpl w:val="3662B284"/>
    <w:lvl w:ilvl="0" w:tplc="3F0E4C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258A980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2C3A2DA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B5E9F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D4EB6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46ED4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F76F09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04EB0C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16F7E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5E50339"/>
    <w:multiLevelType w:val="hybridMultilevel"/>
    <w:tmpl w:val="88E0A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6647298"/>
    <w:multiLevelType w:val="hybridMultilevel"/>
    <w:tmpl w:val="C9D475F4"/>
    <w:lvl w:ilvl="0" w:tplc="3A5E7F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67E442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2408A778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FAC341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C0555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C6AD1F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CD4987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2C4C3C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13254A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A651DDA"/>
    <w:multiLevelType w:val="hybridMultilevel"/>
    <w:tmpl w:val="78F4B870"/>
    <w:lvl w:ilvl="0" w:tplc="F386FB7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D751F40"/>
    <w:multiLevelType w:val="hybridMultilevel"/>
    <w:tmpl w:val="22520B2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0" w15:restartNumberingAfterBreak="0">
    <w:nsid w:val="66EC30DB"/>
    <w:multiLevelType w:val="hybridMultilevel"/>
    <w:tmpl w:val="F000D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63199A"/>
    <w:multiLevelType w:val="hybridMultilevel"/>
    <w:tmpl w:val="AC0E4B4A"/>
    <w:lvl w:ilvl="0" w:tplc="6AF6D0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5827CA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932D20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EC617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24FD4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7C61DA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1D6A77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06B87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B8C721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2421B65"/>
    <w:multiLevelType w:val="hybridMultilevel"/>
    <w:tmpl w:val="4788ACCA"/>
    <w:lvl w:ilvl="0" w:tplc="DB583C78">
      <w:start w:val="1"/>
      <w:numFmt w:val="bullet"/>
      <w:lvlText w:val="•"/>
      <w:lvlJc w:val="left"/>
      <w:pPr>
        <w:ind w:left="8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3" w15:restartNumberingAfterBreak="0">
    <w:nsid w:val="73BA6919"/>
    <w:multiLevelType w:val="hybridMultilevel"/>
    <w:tmpl w:val="5E404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D15BE9"/>
    <w:multiLevelType w:val="multilevel"/>
    <w:tmpl w:val="F9245E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6585239"/>
    <w:multiLevelType w:val="hybridMultilevel"/>
    <w:tmpl w:val="352429F0"/>
    <w:lvl w:ilvl="0" w:tplc="0CCE9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28A31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BA11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C8A0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E47F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A4FC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2039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ACDE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ECCB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173A53"/>
    <w:multiLevelType w:val="hybridMultilevel"/>
    <w:tmpl w:val="A7945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BC3A09"/>
    <w:multiLevelType w:val="hybridMultilevel"/>
    <w:tmpl w:val="507AAE40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8" w15:restartNumberingAfterBreak="0">
    <w:nsid w:val="7DCE22FC"/>
    <w:multiLevelType w:val="hybridMultilevel"/>
    <w:tmpl w:val="5060F47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E7070BF"/>
    <w:multiLevelType w:val="hybridMultilevel"/>
    <w:tmpl w:val="1B94599C"/>
    <w:lvl w:ilvl="0" w:tplc="DB583C78">
      <w:start w:val="1"/>
      <w:numFmt w:val="bullet"/>
      <w:lvlText w:val="•"/>
      <w:lvlJc w:val="left"/>
      <w:pPr>
        <w:ind w:left="8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 w16cid:durableId="279729055">
    <w:abstractNumId w:val="41"/>
  </w:num>
  <w:num w:numId="2" w16cid:durableId="1541934857">
    <w:abstractNumId w:val="35"/>
  </w:num>
  <w:num w:numId="3" w16cid:durableId="1586844450">
    <w:abstractNumId w:val="19"/>
  </w:num>
  <w:num w:numId="4" w16cid:durableId="855728825">
    <w:abstractNumId w:val="37"/>
  </w:num>
  <w:num w:numId="5" w16cid:durableId="551893542">
    <w:abstractNumId w:val="18"/>
  </w:num>
  <w:num w:numId="6" w16cid:durableId="1891763831">
    <w:abstractNumId w:val="0"/>
  </w:num>
  <w:num w:numId="7" w16cid:durableId="678893275">
    <w:abstractNumId w:val="34"/>
  </w:num>
  <w:num w:numId="8" w16cid:durableId="1331757998">
    <w:abstractNumId w:val="25"/>
  </w:num>
  <w:num w:numId="9" w16cid:durableId="1337151583">
    <w:abstractNumId w:val="7"/>
  </w:num>
  <w:num w:numId="10" w16cid:durableId="1197540563">
    <w:abstractNumId w:val="17"/>
  </w:num>
  <w:num w:numId="11" w16cid:durableId="808015034">
    <w:abstractNumId w:val="44"/>
  </w:num>
  <w:num w:numId="12" w16cid:durableId="2097630311">
    <w:abstractNumId w:val="31"/>
  </w:num>
  <w:num w:numId="13" w16cid:durableId="1341155236">
    <w:abstractNumId w:val="8"/>
  </w:num>
  <w:num w:numId="14" w16cid:durableId="1278874097">
    <w:abstractNumId w:val="15"/>
  </w:num>
  <w:num w:numId="15" w16cid:durableId="621600">
    <w:abstractNumId w:val="28"/>
  </w:num>
  <w:num w:numId="16" w16cid:durableId="1190219296">
    <w:abstractNumId w:val="21"/>
  </w:num>
  <w:num w:numId="17" w16cid:durableId="522481100">
    <w:abstractNumId w:val="14"/>
  </w:num>
  <w:num w:numId="18" w16cid:durableId="1503397326">
    <w:abstractNumId w:val="33"/>
  </w:num>
  <w:num w:numId="19" w16cid:durableId="723286620">
    <w:abstractNumId w:val="13"/>
  </w:num>
  <w:num w:numId="20" w16cid:durableId="1905337623">
    <w:abstractNumId w:val="45"/>
  </w:num>
  <w:num w:numId="21" w16cid:durableId="1820532027">
    <w:abstractNumId w:val="30"/>
  </w:num>
  <w:num w:numId="22" w16cid:durableId="29651887">
    <w:abstractNumId w:val="36"/>
  </w:num>
  <w:num w:numId="23" w16cid:durableId="1980451998">
    <w:abstractNumId w:val="22"/>
  </w:num>
  <w:num w:numId="24" w16cid:durableId="2041085312">
    <w:abstractNumId w:val="46"/>
  </w:num>
  <w:num w:numId="25" w16cid:durableId="2104179626">
    <w:abstractNumId w:val="1"/>
  </w:num>
  <w:num w:numId="26" w16cid:durableId="2132285081">
    <w:abstractNumId w:val="3"/>
  </w:num>
  <w:num w:numId="27" w16cid:durableId="1576428218">
    <w:abstractNumId w:val="10"/>
  </w:num>
  <w:num w:numId="28" w16cid:durableId="1586570082">
    <w:abstractNumId w:val="43"/>
  </w:num>
  <w:num w:numId="29" w16cid:durableId="1544439629">
    <w:abstractNumId w:val="24"/>
  </w:num>
  <w:num w:numId="30" w16cid:durableId="1982924913">
    <w:abstractNumId w:val="48"/>
  </w:num>
  <w:num w:numId="31" w16cid:durableId="1741518308">
    <w:abstractNumId w:val="29"/>
  </w:num>
  <w:num w:numId="32" w16cid:durableId="448668496">
    <w:abstractNumId w:val="47"/>
  </w:num>
  <w:num w:numId="33" w16cid:durableId="1411736120">
    <w:abstractNumId w:val="39"/>
  </w:num>
  <w:num w:numId="34" w16cid:durableId="1387412391">
    <w:abstractNumId w:val="40"/>
  </w:num>
  <w:num w:numId="35" w16cid:durableId="119105488">
    <w:abstractNumId w:val="4"/>
  </w:num>
  <w:num w:numId="36" w16cid:durableId="1084375160">
    <w:abstractNumId w:val="6"/>
  </w:num>
  <w:num w:numId="37" w16cid:durableId="1475564871">
    <w:abstractNumId w:val="32"/>
  </w:num>
  <w:num w:numId="38" w16cid:durableId="527454330">
    <w:abstractNumId w:val="11"/>
  </w:num>
  <w:num w:numId="39" w16cid:durableId="1747535690">
    <w:abstractNumId w:val="9"/>
  </w:num>
  <w:num w:numId="40" w16cid:durableId="417485166">
    <w:abstractNumId w:val="20"/>
  </w:num>
  <w:num w:numId="41" w16cid:durableId="1921329960">
    <w:abstractNumId w:val="12"/>
  </w:num>
  <w:num w:numId="42" w16cid:durableId="1747678905">
    <w:abstractNumId w:val="26"/>
  </w:num>
  <w:num w:numId="43" w16cid:durableId="1881017962">
    <w:abstractNumId w:val="38"/>
  </w:num>
  <w:num w:numId="44" w16cid:durableId="56439981">
    <w:abstractNumId w:val="5"/>
  </w:num>
  <w:num w:numId="45" w16cid:durableId="1283805138">
    <w:abstractNumId w:val="49"/>
  </w:num>
  <w:num w:numId="46" w16cid:durableId="1412967192">
    <w:abstractNumId w:val="16"/>
  </w:num>
  <w:num w:numId="47" w16cid:durableId="608197951">
    <w:abstractNumId w:val="42"/>
  </w:num>
  <w:num w:numId="48" w16cid:durableId="675229441">
    <w:abstractNumId w:val="2"/>
  </w:num>
  <w:num w:numId="49" w16cid:durableId="638727829">
    <w:abstractNumId w:val="27"/>
  </w:num>
  <w:num w:numId="50" w16cid:durableId="101646885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MrYwMbcwMjEzNzFU0lEKTi0uzszPAykwrAUAI4tmmiwAAAA="/>
  </w:docVars>
  <w:rsids>
    <w:rsidRoot w:val="000D6258"/>
    <w:rsid w:val="00004D16"/>
    <w:rsid w:val="00006588"/>
    <w:rsid w:val="00006F4A"/>
    <w:rsid w:val="00011A7D"/>
    <w:rsid w:val="00013669"/>
    <w:rsid w:val="00020EEA"/>
    <w:rsid w:val="000234C5"/>
    <w:rsid w:val="00024162"/>
    <w:rsid w:val="0002516B"/>
    <w:rsid w:val="0002567E"/>
    <w:rsid w:val="00032929"/>
    <w:rsid w:val="00042C27"/>
    <w:rsid w:val="000448F0"/>
    <w:rsid w:val="00047303"/>
    <w:rsid w:val="00056468"/>
    <w:rsid w:val="00060E1F"/>
    <w:rsid w:val="00066C5B"/>
    <w:rsid w:val="00073DBD"/>
    <w:rsid w:val="00074530"/>
    <w:rsid w:val="00075E6B"/>
    <w:rsid w:val="00077AF1"/>
    <w:rsid w:val="00091404"/>
    <w:rsid w:val="0009262B"/>
    <w:rsid w:val="000945C3"/>
    <w:rsid w:val="00094C47"/>
    <w:rsid w:val="000A2830"/>
    <w:rsid w:val="000A33ED"/>
    <w:rsid w:val="000A66F8"/>
    <w:rsid w:val="000A790F"/>
    <w:rsid w:val="000B1EA3"/>
    <w:rsid w:val="000B2230"/>
    <w:rsid w:val="000B23C1"/>
    <w:rsid w:val="000B2AFB"/>
    <w:rsid w:val="000B4F00"/>
    <w:rsid w:val="000C50E5"/>
    <w:rsid w:val="000C7012"/>
    <w:rsid w:val="000D3F80"/>
    <w:rsid w:val="000D4627"/>
    <w:rsid w:val="000D576C"/>
    <w:rsid w:val="000D6258"/>
    <w:rsid w:val="000D7252"/>
    <w:rsid w:val="000D7EA7"/>
    <w:rsid w:val="000E3FDA"/>
    <w:rsid w:val="000F7B90"/>
    <w:rsid w:val="00101238"/>
    <w:rsid w:val="00102FFB"/>
    <w:rsid w:val="001035B6"/>
    <w:rsid w:val="00104D4A"/>
    <w:rsid w:val="00107800"/>
    <w:rsid w:val="00137C0D"/>
    <w:rsid w:val="0014182B"/>
    <w:rsid w:val="001507B3"/>
    <w:rsid w:val="00152BF8"/>
    <w:rsid w:val="00153E17"/>
    <w:rsid w:val="00154186"/>
    <w:rsid w:val="00167F65"/>
    <w:rsid w:val="00170A14"/>
    <w:rsid w:val="001719EA"/>
    <w:rsid w:val="00175048"/>
    <w:rsid w:val="00182574"/>
    <w:rsid w:val="00184E19"/>
    <w:rsid w:val="00195AA9"/>
    <w:rsid w:val="001A1957"/>
    <w:rsid w:val="001A46E1"/>
    <w:rsid w:val="001A5AAB"/>
    <w:rsid w:val="001B18EE"/>
    <w:rsid w:val="001B4C3A"/>
    <w:rsid w:val="001B76A9"/>
    <w:rsid w:val="001C1334"/>
    <w:rsid w:val="001C65A9"/>
    <w:rsid w:val="001D15B7"/>
    <w:rsid w:val="001D3036"/>
    <w:rsid w:val="001E1AE7"/>
    <w:rsid w:val="001E7B12"/>
    <w:rsid w:val="001F0EDE"/>
    <w:rsid w:val="001F5CB6"/>
    <w:rsid w:val="001F6C9D"/>
    <w:rsid w:val="00203B06"/>
    <w:rsid w:val="0020536A"/>
    <w:rsid w:val="002155E5"/>
    <w:rsid w:val="00216BA8"/>
    <w:rsid w:val="002258E0"/>
    <w:rsid w:val="002275EC"/>
    <w:rsid w:val="00234FF6"/>
    <w:rsid w:val="00243BC8"/>
    <w:rsid w:val="00246E64"/>
    <w:rsid w:val="0024767B"/>
    <w:rsid w:val="00247F6E"/>
    <w:rsid w:val="00252B36"/>
    <w:rsid w:val="0025440F"/>
    <w:rsid w:val="0026621B"/>
    <w:rsid w:val="002711C8"/>
    <w:rsid w:val="00271430"/>
    <w:rsid w:val="002719FE"/>
    <w:rsid w:val="002736E3"/>
    <w:rsid w:val="00282443"/>
    <w:rsid w:val="002843DD"/>
    <w:rsid w:val="00286B68"/>
    <w:rsid w:val="002A21F9"/>
    <w:rsid w:val="002A42C9"/>
    <w:rsid w:val="002A57BF"/>
    <w:rsid w:val="002A7B8C"/>
    <w:rsid w:val="002B027D"/>
    <w:rsid w:val="002C1B1C"/>
    <w:rsid w:val="002C7711"/>
    <w:rsid w:val="002D2891"/>
    <w:rsid w:val="002D374C"/>
    <w:rsid w:val="002D6BCD"/>
    <w:rsid w:val="002E3E88"/>
    <w:rsid w:val="002E4A85"/>
    <w:rsid w:val="002E6F0B"/>
    <w:rsid w:val="002F2AA3"/>
    <w:rsid w:val="002F4577"/>
    <w:rsid w:val="002F49CC"/>
    <w:rsid w:val="002F74EB"/>
    <w:rsid w:val="00303D93"/>
    <w:rsid w:val="003050C0"/>
    <w:rsid w:val="00306481"/>
    <w:rsid w:val="00311D7C"/>
    <w:rsid w:val="0031476E"/>
    <w:rsid w:val="003161DA"/>
    <w:rsid w:val="00316955"/>
    <w:rsid w:val="00316B8A"/>
    <w:rsid w:val="00316CF4"/>
    <w:rsid w:val="0031725A"/>
    <w:rsid w:val="003239DC"/>
    <w:rsid w:val="00325C45"/>
    <w:rsid w:val="00327A86"/>
    <w:rsid w:val="003319D5"/>
    <w:rsid w:val="00332137"/>
    <w:rsid w:val="00333397"/>
    <w:rsid w:val="00334ECE"/>
    <w:rsid w:val="003360C8"/>
    <w:rsid w:val="00340BA9"/>
    <w:rsid w:val="00341169"/>
    <w:rsid w:val="00342A33"/>
    <w:rsid w:val="00357538"/>
    <w:rsid w:val="00363F21"/>
    <w:rsid w:val="003643D4"/>
    <w:rsid w:val="00364563"/>
    <w:rsid w:val="0037329F"/>
    <w:rsid w:val="00373D2C"/>
    <w:rsid w:val="00375BAF"/>
    <w:rsid w:val="00381D1B"/>
    <w:rsid w:val="00387F7C"/>
    <w:rsid w:val="00390490"/>
    <w:rsid w:val="00392D16"/>
    <w:rsid w:val="00393442"/>
    <w:rsid w:val="003A4F93"/>
    <w:rsid w:val="003B5434"/>
    <w:rsid w:val="003B588C"/>
    <w:rsid w:val="003B7683"/>
    <w:rsid w:val="003C27A9"/>
    <w:rsid w:val="003C2BF9"/>
    <w:rsid w:val="003C3FB8"/>
    <w:rsid w:val="003C7E88"/>
    <w:rsid w:val="003D1177"/>
    <w:rsid w:val="003D16B1"/>
    <w:rsid w:val="003D2616"/>
    <w:rsid w:val="003D4FD1"/>
    <w:rsid w:val="003D6B70"/>
    <w:rsid w:val="003D7813"/>
    <w:rsid w:val="003E3DF0"/>
    <w:rsid w:val="003E67A1"/>
    <w:rsid w:val="003E6E07"/>
    <w:rsid w:val="003F23C3"/>
    <w:rsid w:val="003F29E4"/>
    <w:rsid w:val="003F3014"/>
    <w:rsid w:val="003F450A"/>
    <w:rsid w:val="00400823"/>
    <w:rsid w:val="00403D38"/>
    <w:rsid w:val="00407617"/>
    <w:rsid w:val="00415807"/>
    <w:rsid w:val="004215E2"/>
    <w:rsid w:val="004226A4"/>
    <w:rsid w:val="00424DCB"/>
    <w:rsid w:val="00431C29"/>
    <w:rsid w:val="004354FE"/>
    <w:rsid w:val="0043778C"/>
    <w:rsid w:val="004406DC"/>
    <w:rsid w:val="00441E83"/>
    <w:rsid w:val="004515CC"/>
    <w:rsid w:val="0045304E"/>
    <w:rsid w:val="00453884"/>
    <w:rsid w:val="00453D4A"/>
    <w:rsid w:val="00462C25"/>
    <w:rsid w:val="004644AF"/>
    <w:rsid w:val="00466AD8"/>
    <w:rsid w:val="00466D84"/>
    <w:rsid w:val="00475307"/>
    <w:rsid w:val="00477144"/>
    <w:rsid w:val="00480D6D"/>
    <w:rsid w:val="00486994"/>
    <w:rsid w:val="00490CA1"/>
    <w:rsid w:val="004955B8"/>
    <w:rsid w:val="004A0C81"/>
    <w:rsid w:val="004A3671"/>
    <w:rsid w:val="004A5C22"/>
    <w:rsid w:val="004A66C3"/>
    <w:rsid w:val="004B0C4B"/>
    <w:rsid w:val="004B1942"/>
    <w:rsid w:val="004B279F"/>
    <w:rsid w:val="004B34C3"/>
    <w:rsid w:val="004B6D75"/>
    <w:rsid w:val="004C2D2F"/>
    <w:rsid w:val="004C40CE"/>
    <w:rsid w:val="004C4DF3"/>
    <w:rsid w:val="004C5A2C"/>
    <w:rsid w:val="004C7C7A"/>
    <w:rsid w:val="004D0284"/>
    <w:rsid w:val="004D1878"/>
    <w:rsid w:val="004D6CE3"/>
    <w:rsid w:val="004E3CB4"/>
    <w:rsid w:val="004E6AD0"/>
    <w:rsid w:val="004F233E"/>
    <w:rsid w:val="004F5F2F"/>
    <w:rsid w:val="0050347F"/>
    <w:rsid w:val="00505987"/>
    <w:rsid w:val="00505E68"/>
    <w:rsid w:val="00513795"/>
    <w:rsid w:val="005149DB"/>
    <w:rsid w:val="00514B2C"/>
    <w:rsid w:val="00515FCA"/>
    <w:rsid w:val="005164E6"/>
    <w:rsid w:val="00522AA1"/>
    <w:rsid w:val="00530B6F"/>
    <w:rsid w:val="0053120A"/>
    <w:rsid w:val="00532AC0"/>
    <w:rsid w:val="00532AD6"/>
    <w:rsid w:val="00534F38"/>
    <w:rsid w:val="00536FD7"/>
    <w:rsid w:val="00544425"/>
    <w:rsid w:val="005461C1"/>
    <w:rsid w:val="00557492"/>
    <w:rsid w:val="0056169F"/>
    <w:rsid w:val="0056310C"/>
    <w:rsid w:val="00565AF7"/>
    <w:rsid w:val="00565D97"/>
    <w:rsid w:val="0057275F"/>
    <w:rsid w:val="00573945"/>
    <w:rsid w:val="00575AEB"/>
    <w:rsid w:val="00575BE2"/>
    <w:rsid w:val="00584AAA"/>
    <w:rsid w:val="005860A2"/>
    <w:rsid w:val="005875B7"/>
    <w:rsid w:val="00595BBC"/>
    <w:rsid w:val="00596CCA"/>
    <w:rsid w:val="005A4648"/>
    <w:rsid w:val="005A5736"/>
    <w:rsid w:val="005A7CFB"/>
    <w:rsid w:val="005B44CE"/>
    <w:rsid w:val="005B5485"/>
    <w:rsid w:val="005B6D98"/>
    <w:rsid w:val="005C332C"/>
    <w:rsid w:val="005C7ADC"/>
    <w:rsid w:val="005D4431"/>
    <w:rsid w:val="005E3342"/>
    <w:rsid w:val="005E4DCF"/>
    <w:rsid w:val="005E590D"/>
    <w:rsid w:val="005E62EB"/>
    <w:rsid w:val="005F5F06"/>
    <w:rsid w:val="005F667C"/>
    <w:rsid w:val="005F7C26"/>
    <w:rsid w:val="00600E2A"/>
    <w:rsid w:val="006016ED"/>
    <w:rsid w:val="00604165"/>
    <w:rsid w:val="006047B6"/>
    <w:rsid w:val="00605A11"/>
    <w:rsid w:val="006102BB"/>
    <w:rsid w:val="00613C62"/>
    <w:rsid w:val="00620E81"/>
    <w:rsid w:val="006222EF"/>
    <w:rsid w:val="00623389"/>
    <w:rsid w:val="006250C1"/>
    <w:rsid w:val="00626E6E"/>
    <w:rsid w:val="00630BD0"/>
    <w:rsid w:val="0063253C"/>
    <w:rsid w:val="00633C0B"/>
    <w:rsid w:val="0063621A"/>
    <w:rsid w:val="006424B9"/>
    <w:rsid w:val="006547A3"/>
    <w:rsid w:val="006636C1"/>
    <w:rsid w:val="00665F59"/>
    <w:rsid w:val="00666CCE"/>
    <w:rsid w:val="00666E7C"/>
    <w:rsid w:val="00667D09"/>
    <w:rsid w:val="00671D49"/>
    <w:rsid w:val="00673F68"/>
    <w:rsid w:val="006769DF"/>
    <w:rsid w:val="0067752F"/>
    <w:rsid w:val="006779A3"/>
    <w:rsid w:val="00683F51"/>
    <w:rsid w:val="0068432E"/>
    <w:rsid w:val="00691D31"/>
    <w:rsid w:val="00692266"/>
    <w:rsid w:val="0069349B"/>
    <w:rsid w:val="00695C5A"/>
    <w:rsid w:val="006A5877"/>
    <w:rsid w:val="006A789D"/>
    <w:rsid w:val="006B066D"/>
    <w:rsid w:val="006B3E90"/>
    <w:rsid w:val="006B52FE"/>
    <w:rsid w:val="006B6913"/>
    <w:rsid w:val="006C3A64"/>
    <w:rsid w:val="006C63E8"/>
    <w:rsid w:val="006C7FF0"/>
    <w:rsid w:val="006D07F3"/>
    <w:rsid w:val="006D1B99"/>
    <w:rsid w:val="006D5F1D"/>
    <w:rsid w:val="006E2261"/>
    <w:rsid w:val="006E22A1"/>
    <w:rsid w:val="006E33DC"/>
    <w:rsid w:val="006E467F"/>
    <w:rsid w:val="006E4C09"/>
    <w:rsid w:val="006E4F58"/>
    <w:rsid w:val="006E64D2"/>
    <w:rsid w:val="006F0628"/>
    <w:rsid w:val="006F50D3"/>
    <w:rsid w:val="00700535"/>
    <w:rsid w:val="00706622"/>
    <w:rsid w:val="00706F1F"/>
    <w:rsid w:val="00710533"/>
    <w:rsid w:val="00714A8E"/>
    <w:rsid w:val="00715939"/>
    <w:rsid w:val="00723379"/>
    <w:rsid w:val="00724DE0"/>
    <w:rsid w:val="007313DB"/>
    <w:rsid w:val="00732284"/>
    <w:rsid w:val="00732740"/>
    <w:rsid w:val="0074359D"/>
    <w:rsid w:val="00744C1B"/>
    <w:rsid w:val="00754245"/>
    <w:rsid w:val="007559BF"/>
    <w:rsid w:val="00757500"/>
    <w:rsid w:val="00757CAD"/>
    <w:rsid w:val="007622F2"/>
    <w:rsid w:val="007639FD"/>
    <w:rsid w:val="007652BD"/>
    <w:rsid w:val="00766387"/>
    <w:rsid w:val="00770DA9"/>
    <w:rsid w:val="00771880"/>
    <w:rsid w:val="00781A56"/>
    <w:rsid w:val="0078481E"/>
    <w:rsid w:val="00790CB6"/>
    <w:rsid w:val="00792E0B"/>
    <w:rsid w:val="0079474B"/>
    <w:rsid w:val="007949EE"/>
    <w:rsid w:val="00794F8F"/>
    <w:rsid w:val="007A15AA"/>
    <w:rsid w:val="007A4839"/>
    <w:rsid w:val="007B0A2A"/>
    <w:rsid w:val="007B2F34"/>
    <w:rsid w:val="007B4E38"/>
    <w:rsid w:val="007B6C6F"/>
    <w:rsid w:val="007D3599"/>
    <w:rsid w:val="007D5A1A"/>
    <w:rsid w:val="007D6AD6"/>
    <w:rsid w:val="007E5755"/>
    <w:rsid w:val="007F4011"/>
    <w:rsid w:val="007F7022"/>
    <w:rsid w:val="00800AE0"/>
    <w:rsid w:val="0080205E"/>
    <w:rsid w:val="00814EEA"/>
    <w:rsid w:val="008154FE"/>
    <w:rsid w:val="00815C2F"/>
    <w:rsid w:val="00826E2F"/>
    <w:rsid w:val="00837C23"/>
    <w:rsid w:val="008417E5"/>
    <w:rsid w:val="008431AA"/>
    <w:rsid w:val="00843D94"/>
    <w:rsid w:val="008440C0"/>
    <w:rsid w:val="0085232D"/>
    <w:rsid w:val="008540EE"/>
    <w:rsid w:val="008569F6"/>
    <w:rsid w:val="00861F4A"/>
    <w:rsid w:val="00862071"/>
    <w:rsid w:val="00864430"/>
    <w:rsid w:val="008649F0"/>
    <w:rsid w:val="008654FF"/>
    <w:rsid w:val="0086597E"/>
    <w:rsid w:val="00867508"/>
    <w:rsid w:val="00880AAF"/>
    <w:rsid w:val="00880E2E"/>
    <w:rsid w:val="008858ED"/>
    <w:rsid w:val="00885EFA"/>
    <w:rsid w:val="0089128C"/>
    <w:rsid w:val="008924D9"/>
    <w:rsid w:val="0089292C"/>
    <w:rsid w:val="00892E60"/>
    <w:rsid w:val="00893212"/>
    <w:rsid w:val="0089522B"/>
    <w:rsid w:val="008A2219"/>
    <w:rsid w:val="008A50C4"/>
    <w:rsid w:val="008A6DDF"/>
    <w:rsid w:val="008A7416"/>
    <w:rsid w:val="008B009E"/>
    <w:rsid w:val="008B313F"/>
    <w:rsid w:val="008B4F7C"/>
    <w:rsid w:val="008C72AE"/>
    <w:rsid w:val="008D0053"/>
    <w:rsid w:val="008D5035"/>
    <w:rsid w:val="008D6394"/>
    <w:rsid w:val="008D6605"/>
    <w:rsid w:val="008E3965"/>
    <w:rsid w:val="008E4BE8"/>
    <w:rsid w:val="008F2693"/>
    <w:rsid w:val="009004F0"/>
    <w:rsid w:val="00907202"/>
    <w:rsid w:val="0091452C"/>
    <w:rsid w:val="00921B4B"/>
    <w:rsid w:val="00922D27"/>
    <w:rsid w:val="0092543E"/>
    <w:rsid w:val="0093125C"/>
    <w:rsid w:val="00934527"/>
    <w:rsid w:val="009350E8"/>
    <w:rsid w:val="0093774C"/>
    <w:rsid w:val="00941E0C"/>
    <w:rsid w:val="00942CA5"/>
    <w:rsid w:val="00942D69"/>
    <w:rsid w:val="00944DE2"/>
    <w:rsid w:val="0094743E"/>
    <w:rsid w:val="00970DB4"/>
    <w:rsid w:val="00970F46"/>
    <w:rsid w:val="009720B1"/>
    <w:rsid w:val="0097679F"/>
    <w:rsid w:val="00977F57"/>
    <w:rsid w:val="00982F40"/>
    <w:rsid w:val="00983458"/>
    <w:rsid w:val="009878CD"/>
    <w:rsid w:val="00993DF6"/>
    <w:rsid w:val="009942D3"/>
    <w:rsid w:val="009A58C5"/>
    <w:rsid w:val="009A668C"/>
    <w:rsid w:val="009B1527"/>
    <w:rsid w:val="009B62C5"/>
    <w:rsid w:val="009B68CC"/>
    <w:rsid w:val="009B6E3D"/>
    <w:rsid w:val="009C06AF"/>
    <w:rsid w:val="009C12B1"/>
    <w:rsid w:val="009C15B9"/>
    <w:rsid w:val="009C2171"/>
    <w:rsid w:val="009C5CB0"/>
    <w:rsid w:val="009E0341"/>
    <w:rsid w:val="009E61D8"/>
    <w:rsid w:val="009F09AE"/>
    <w:rsid w:val="009F2928"/>
    <w:rsid w:val="009F3C90"/>
    <w:rsid w:val="009F61DE"/>
    <w:rsid w:val="009F624A"/>
    <w:rsid w:val="009F7268"/>
    <w:rsid w:val="009F7F7B"/>
    <w:rsid w:val="00A006F6"/>
    <w:rsid w:val="00A01FFA"/>
    <w:rsid w:val="00A01FFC"/>
    <w:rsid w:val="00A04628"/>
    <w:rsid w:val="00A052D7"/>
    <w:rsid w:val="00A067CE"/>
    <w:rsid w:val="00A104FB"/>
    <w:rsid w:val="00A1189B"/>
    <w:rsid w:val="00A13F8A"/>
    <w:rsid w:val="00A16A9E"/>
    <w:rsid w:val="00A20008"/>
    <w:rsid w:val="00A23A1F"/>
    <w:rsid w:val="00A24524"/>
    <w:rsid w:val="00A35E94"/>
    <w:rsid w:val="00A36B8B"/>
    <w:rsid w:val="00A3707D"/>
    <w:rsid w:val="00A45B56"/>
    <w:rsid w:val="00A47FD7"/>
    <w:rsid w:val="00A515F8"/>
    <w:rsid w:val="00A53E8E"/>
    <w:rsid w:val="00A56F77"/>
    <w:rsid w:val="00A618FB"/>
    <w:rsid w:val="00A61D26"/>
    <w:rsid w:val="00A64668"/>
    <w:rsid w:val="00A67829"/>
    <w:rsid w:val="00A7159A"/>
    <w:rsid w:val="00A739D6"/>
    <w:rsid w:val="00A75B5E"/>
    <w:rsid w:val="00A773FE"/>
    <w:rsid w:val="00A80FBC"/>
    <w:rsid w:val="00A81D06"/>
    <w:rsid w:val="00A82B21"/>
    <w:rsid w:val="00A83C69"/>
    <w:rsid w:val="00A8513A"/>
    <w:rsid w:val="00A85815"/>
    <w:rsid w:val="00A85864"/>
    <w:rsid w:val="00A85E5B"/>
    <w:rsid w:val="00A92341"/>
    <w:rsid w:val="00A933BC"/>
    <w:rsid w:val="00A94E65"/>
    <w:rsid w:val="00A9567D"/>
    <w:rsid w:val="00A956E5"/>
    <w:rsid w:val="00AA197B"/>
    <w:rsid w:val="00AA24FD"/>
    <w:rsid w:val="00AA402D"/>
    <w:rsid w:val="00AA6BB4"/>
    <w:rsid w:val="00AA72F5"/>
    <w:rsid w:val="00AA7F35"/>
    <w:rsid w:val="00AB2A0B"/>
    <w:rsid w:val="00AB5704"/>
    <w:rsid w:val="00AB5FFF"/>
    <w:rsid w:val="00AC2553"/>
    <w:rsid w:val="00AC2F39"/>
    <w:rsid w:val="00AC3C7E"/>
    <w:rsid w:val="00AD4D6C"/>
    <w:rsid w:val="00AE04E4"/>
    <w:rsid w:val="00AE30DA"/>
    <w:rsid w:val="00AE761F"/>
    <w:rsid w:val="00AE7FB6"/>
    <w:rsid w:val="00AF1278"/>
    <w:rsid w:val="00AF2C03"/>
    <w:rsid w:val="00AF3751"/>
    <w:rsid w:val="00AF787F"/>
    <w:rsid w:val="00B01730"/>
    <w:rsid w:val="00B0580B"/>
    <w:rsid w:val="00B26424"/>
    <w:rsid w:val="00B32D97"/>
    <w:rsid w:val="00B3454B"/>
    <w:rsid w:val="00B35EB9"/>
    <w:rsid w:val="00B37F0D"/>
    <w:rsid w:val="00B434C9"/>
    <w:rsid w:val="00B436E4"/>
    <w:rsid w:val="00B447CA"/>
    <w:rsid w:val="00B458F7"/>
    <w:rsid w:val="00B50315"/>
    <w:rsid w:val="00B537FE"/>
    <w:rsid w:val="00B55AD9"/>
    <w:rsid w:val="00B56E3C"/>
    <w:rsid w:val="00B737EC"/>
    <w:rsid w:val="00B7580C"/>
    <w:rsid w:val="00B760D2"/>
    <w:rsid w:val="00B77185"/>
    <w:rsid w:val="00B771C8"/>
    <w:rsid w:val="00B774BA"/>
    <w:rsid w:val="00B84DA1"/>
    <w:rsid w:val="00B84FEE"/>
    <w:rsid w:val="00B91BA2"/>
    <w:rsid w:val="00BA0E31"/>
    <w:rsid w:val="00BA1238"/>
    <w:rsid w:val="00BA3371"/>
    <w:rsid w:val="00BA3556"/>
    <w:rsid w:val="00BA6134"/>
    <w:rsid w:val="00BB4A94"/>
    <w:rsid w:val="00BC1B17"/>
    <w:rsid w:val="00BC3368"/>
    <w:rsid w:val="00BC6791"/>
    <w:rsid w:val="00BD05A7"/>
    <w:rsid w:val="00BD0D95"/>
    <w:rsid w:val="00BD3104"/>
    <w:rsid w:val="00BD58EF"/>
    <w:rsid w:val="00BD6808"/>
    <w:rsid w:val="00BF0B89"/>
    <w:rsid w:val="00BF5E55"/>
    <w:rsid w:val="00BF6FA9"/>
    <w:rsid w:val="00C0220C"/>
    <w:rsid w:val="00C03494"/>
    <w:rsid w:val="00C03B94"/>
    <w:rsid w:val="00C07FEA"/>
    <w:rsid w:val="00C15966"/>
    <w:rsid w:val="00C1600C"/>
    <w:rsid w:val="00C21C25"/>
    <w:rsid w:val="00C2510D"/>
    <w:rsid w:val="00C25FE8"/>
    <w:rsid w:val="00C35FAC"/>
    <w:rsid w:val="00C379C0"/>
    <w:rsid w:val="00C41E6A"/>
    <w:rsid w:val="00C434ED"/>
    <w:rsid w:val="00C44E4A"/>
    <w:rsid w:val="00C45A1C"/>
    <w:rsid w:val="00C524A7"/>
    <w:rsid w:val="00C53231"/>
    <w:rsid w:val="00C53F69"/>
    <w:rsid w:val="00C543FE"/>
    <w:rsid w:val="00C561DF"/>
    <w:rsid w:val="00C56D52"/>
    <w:rsid w:val="00C57C02"/>
    <w:rsid w:val="00C6646B"/>
    <w:rsid w:val="00C6697D"/>
    <w:rsid w:val="00C66A31"/>
    <w:rsid w:val="00C66AF1"/>
    <w:rsid w:val="00C7522C"/>
    <w:rsid w:val="00C84B20"/>
    <w:rsid w:val="00C90A8C"/>
    <w:rsid w:val="00C93D69"/>
    <w:rsid w:val="00CA3B18"/>
    <w:rsid w:val="00CA429A"/>
    <w:rsid w:val="00CC25E2"/>
    <w:rsid w:val="00CC2E58"/>
    <w:rsid w:val="00CC627C"/>
    <w:rsid w:val="00CC78A0"/>
    <w:rsid w:val="00CD2FB4"/>
    <w:rsid w:val="00CE5319"/>
    <w:rsid w:val="00CE7CA8"/>
    <w:rsid w:val="00CF1A25"/>
    <w:rsid w:val="00CF1E1D"/>
    <w:rsid w:val="00CF27B6"/>
    <w:rsid w:val="00CF391A"/>
    <w:rsid w:val="00CF47A5"/>
    <w:rsid w:val="00CF7965"/>
    <w:rsid w:val="00D002B4"/>
    <w:rsid w:val="00D02F8E"/>
    <w:rsid w:val="00D0394C"/>
    <w:rsid w:val="00D03E6A"/>
    <w:rsid w:val="00D04C4A"/>
    <w:rsid w:val="00D11D59"/>
    <w:rsid w:val="00D12204"/>
    <w:rsid w:val="00D125F9"/>
    <w:rsid w:val="00D170D5"/>
    <w:rsid w:val="00D31DAA"/>
    <w:rsid w:val="00D3272C"/>
    <w:rsid w:val="00D336A8"/>
    <w:rsid w:val="00D34660"/>
    <w:rsid w:val="00D34786"/>
    <w:rsid w:val="00D35339"/>
    <w:rsid w:val="00D35A10"/>
    <w:rsid w:val="00D360F1"/>
    <w:rsid w:val="00D36A3C"/>
    <w:rsid w:val="00D40321"/>
    <w:rsid w:val="00D422E2"/>
    <w:rsid w:val="00D44BB6"/>
    <w:rsid w:val="00D45628"/>
    <w:rsid w:val="00D477BA"/>
    <w:rsid w:val="00D57956"/>
    <w:rsid w:val="00D63DBC"/>
    <w:rsid w:val="00D65305"/>
    <w:rsid w:val="00D7577B"/>
    <w:rsid w:val="00D76BE1"/>
    <w:rsid w:val="00D80102"/>
    <w:rsid w:val="00D8710D"/>
    <w:rsid w:val="00D90B34"/>
    <w:rsid w:val="00D90FB6"/>
    <w:rsid w:val="00D95001"/>
    <w:rsid w:val="00D965A1"/>
    <w:rsid w:val="00DA1DF7"/>
    <w:rsid w:val="00DA26D8"/>
    <w:rsid w:val="00DA2762"/>
    <w:rsid w:val="00DA2E9E"/>
    <w:rsid w:val="00DA7E74"/>
    <w:rsid w:val="00DB1030"/>
    <w:rsid w:val="00DB390C"/>
    <w:rsid w:val="00DD6016"/>
    <w:rsid w:val="00DE1A12"/>
    <w:rsid w:val="00DE2305"/>
    <w:rsid w:val="00DE56D2"/>
    <w:rsid w:val="00DF37BB"/>
    <w:rsid w:val="00DF6CA6"/>
    <w:rsid w:val="00E0108D"/>
    <w:rsid w:val="00E03C0E"/>
    <w:rsid w:val="00E05D1F"/>
    <w:rsid w:val="00E1611B"/>
    <w:rsid w:val="00E20998"/>
    <w:rsid w:val="00E2133D"/>
    <w:rsid w:val="00E2319A"/>
    <w:rsid w:val="00E25EBC"/>
    <w:rsid w:val="00E3135E"/>
    <w:rsid w:val="00E32AC7"/>
    <w:rsid w:val="00E332A5"/>
    <w:rsid w:val="00E332EA"/>
    <w:rsid w:val="00E37290"/>
    <w:rsid w:val="00E4400B"/>
    <w:rsid w:val="00E60872"/>
    <w:rsid w:val="00E6376D"/>
    <w:rsid w:val="00E6415F"/>
    <w:rsid w:val="00E66E1B"/>
    <w:rsid w:val="00E66F8B"/>
    <w:rsid w:val="00E72C1F"/>
    <w:rsid w:val="00E7339A"/>
    <w:rsid w:val="00E75469"/>
    <w:rsid w:val="00E75EE9"/>
    <w:rsid w:val="00E81D40"/>
    <w:rsid w:val="00E826B5"/>
    <w:rsid w:val="00E83423"/>
    <w:rsid w:val="00E841DB"/>
    <w:rsid w:val="00E84355"/>
    <w:rsid w:val="00E850A8"/>
    <w:rsid w:val="00E85C73"/>
    <w:rsid w:val="00E90267"/>
    <w:rsid w:val="00E92484"/>
    <w:rsid w:val="00E968C1"/>
    <w:rsid w:val="00EA0057"/>
    <w:rsid w:val="00EA29D9"/>
    <w:rsid w:val="00EA2B7D"/>
    <w:rsid w:val="00EA3842"/>
    <w:rsid w:val="00EA71AC"/>
    <w:rsid w:val="00EA7A03"/>
    <w:rsid w:val="00EB08D6"/>
    <w:rsid w:val="00EB1375"/>
    <w:rsid w:val="00EC1F3F"/>
    <w:rsid w:val="00EC677C"/>
    <w:rsid w:val="00ED28DC"/>
    <w:rsid w:val="00ED3E80"/>
    <w:rsid w:val="00ED5922"/>
    <w:rsid w:val="00ED6701"/>
    <w:rsid w:val="00EE0459"/>
    <w:rsid w:val="00EE19E4"/>
    <w:rsid w:val="00EE7804"/>
    <w:rsid w:val="00EF077B"/>
    <w:rsid w:val="00EF7ED5"/>
    <w:rsid w:val="00F014F2"/>
    <w:rsid w:val="00F034C4"/>
    <w:rsid w:val="00F05CB8"/>
    <w:rsid w:val="00F05CF4"/>
    <w:rsid w:val="00F14C71"/>
    <w:rsid w:val="00F17D4B"/>
    <w:rsid w:val="00F230E8"/>
    <w:rsid w:val="00F239DF"/>
    <w:rsid w:val="00F31854"/>
    <w:rsid w:val="00F3329C"/>
    <w:rsid w:val="00F34515"/>
    <w:rsid w:val="00F40A68"/>
    <w:rsid w:val="00F42F73"/>
    <w:rsid w:val="00F43215"/>
    <w:rsid w:val="00F4598C"/>
    <w:rsid w:val="00F51224"/>
    <w:rsid w:val="00F543F3"/>
    <w:rsid w:val="00F64D0A"/>
    <w:rsid w:val="00F71157"/>
    <w:rsid w:val="00F74179"/>
    <w:rsid w:val="00F75AD7"/>
    <w:rsid w:val="00F75E52"/>
    <w:rsid w:val="00F77409"/>
    <w:rsid w:val="00F77446"/>
    <w:rsid w:val="00F813D8"/>
    <w:rsid w:val="00F905C9"/>
    <w:rsid w:val="00F91588"/>
    <w:rsid w:val="00F936F0"/>
    <w:rsid w:val="00F94DB5"/>
    <w:rsid w:val="00F96A90"/>
    <w:rsid w:val="00F97617"/>
    <w:rsid w:val="00FA0768"/>
    <w:rsid w:val="00FA0A7D"/>
    <w:rsid w:val="00FA28D7"/>
    <w:rsid w:val="00FA55E8"/>
    <w:rsid w:val="00FB319A"/>
    <w:rsid w:val="00FB438A"/>
    <w:rsid w:val="00FB5206"/>
    <w:rsid w:val="00FC122F"/>
    <w:rsid w:val="00FD0D43"/>
    <w:rsid w:val="00FD7F85"/>
    <w:rsid w:val="00FE02AF"/>
    <w:rsid w:val="00FE0555"/>
    <w:rsid w:val="00FE0922"/>
    <w:rsid w:val="00FE49D3"/>
    <w:rsid w:val="00FE4DBC"/>
    <w:rsid w:val="00FF1F36"/>
    <w:rsid w:val="00FF4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CCE06E1"/>
  <w15:docId w15:val="{72DED5FF-9991-47B7-8A9F-784848593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ListParagraph">
    <w:name w:val="List Paragraph"/>
    <w:basedOn w:val="Normal"/>
    <w:uiPriority w:val="34"/>
    <w:qFormat/>
    <w:rsid w:val="00D34660"/>
    <w:pPr>
      <w:ind w:left="720"/>
    </w:pPr>
  </w:style>
  <w:style w:type="paragraph" w:styleId="Header">
    <w:name w:val="header"/>
    <w:basedOn w:val="Normal"/>
    <w:link w:val="HeaderChar"/>
    <w:rsid w:val="001507B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x-none"/>
    </w:rPr>
  </w:style>
  <w:style w:type="character" w:customStyle="1" w:styleId="HeaderChar">
    <w:name w:val="Header Char"/>
    <w:link w:val="Header"/>
    <w:rsid w:val="001507B3"/>
    <w:rPr>
      <w:sz w:val="18"/>
      <w:szCs w:val="18"/>
      <w:lang w:eastAsia="en-US"/>
    </w:rPr>
  </w:style>
  <w:style w:type="paragraph" w:styleId="Footer">
    <w:name w:val="footer"/>
    <w:basedOn w:val="Normal"/>
    <w:link w:val="FooterChar"/>
    <w:rsid w:val="001507B3"/>
    <w:pPr>
      <w:tabs>
        <w:tab w:val="center" w:pos="4153"/>
        <w:tab w:val="right" w:pos="8306"/>
      </w:tabs>
      <w:snapToGrid w:val="0"/>
    </w:pPr>
    <w:rPr>
      <w:sz w:val="18"/>
      <w:szCs w:val="18"/>
      <w:lang w:val="x-none"/>
    </w:rPr>
  </w:style>
  <w:style w:type="character" w:customStyle="1" w:styleId="FooterChar">
    <w:name w:val="Footer Char"/>
    <w:link w:val="Footer"/>
    <w:rsid w:val="001507B3"/>
    <w:rPr>
      <w:sz w:val="18"/>
      <w:szCs w:val="18"/>
      <w:lang w:eastAsia="en-US"/>
    </w:rPr>
  </w:style>
  <w:style w:type="paragraph" w:styleId="Revision">
    <w:name w:val="Revision"/>
    <w:hidden/>
    <w:uiPriority w:val="99"/>
    <w:semiHidden/>
    <w:rsid w:val="00C1600C"/>
    <w:rPr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52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522B"/>
    <w:rPr>
      <w:rFonts w:ascii="Courier New" w:eastAsia="Times New Roman" w:hAnsi="Courier New" w:cs="Courier New"/>
    </w:rPr>
  </w:style>
  <w:style w:type="paragraph" w:styleId="BodyText">
    <w:name w:val="Body Text"/>
    <w:basedOn w:val="Normal"/>
    <w:link w:val="BodyTextChar"/>
    <w:uiPriority w:val="1"/>
    <w:qFormat/>
    <w:rsid w:val="00744C1B"/>
    <w:pPr>
      <w:widowControl w:val="0"/>
      <w:ind w:left="813" w:hanging="600"/>
    </w:pPr>
    <w:rPr>
      <w:rFonts w:ascii="Arial" w:eastAsia="Arial" w:hAnsi="Arial" w:cstheme="minorBidi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744C1B"/>
    <w:rPr>
      <w:rFonts w:ascii="Arial" w:eastAsia="Arial" w:hAnsi="Arial" w:cstheme="minorBidi"/>
      <w:sz w:val="19"/>
      <w:szCs w:val="19"/>
      <w:lang w:eastAsia="en-US"/>
    </w:rPr>
  </w:style>
  <w:style w:type="paragraph" w:customStyle="1" w:styleId="Default">
    <w:name w:val="Default"/>
    <w:rsid w:val="008A6DDF"/>
    <w:pPr>
      <w:autoSpaceDE w:val="0"/>
      <w:autoSpaceDN w:val="0"/>
      <w:adjustRightInd w:val="0"/>
    </w:pPr>
    <w:rPr>
      <w:rFonts w:ascii="宋体" w:eastAsia="宋体" w:hAnsiTheme="minorHAnsi" w:cs="宋体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A20008"/>
    <w:pPr>
      <w:widowControl w:val="0"/>
    </w:pPr>
    <w:rPr>
      <w:rFonts w:asciiTheme="minorHAnsi" w:eastAsiaTheme="minorEastAsia" w:hAnsiTheme="minorHAnsi" w:cstheme="minorBidi"/>
      <w:sz w:val="22"/>
      <w:szCs w:val="22"/>
    </w:rPr>
  </w:style>
  <w:style w:type="character" w:styleId="Hyperlink">
    <w:name w:val="Hyperlink"/>
    <w:basedOn w:val="DefaultParagraphFont"/>
    <w:unhideWhenUsed/>
    <w:rsid w:val="008649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49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fei.shan@imanet.org&#65307;dexter.yao@imanet.org" TargetMode="External"/><Relationship Id="rId13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Word_Document1.docx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package" Target="embeddings/Microsoft_Word_Document.docx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package" Target="embeddings/Microsoft_Word_Document2.docx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A83C31-A95F-4B5D-BE92-C15674D4F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A CORPORATE ALLIANCE PARTNERSHIP AGREEMENT</vt:lpstr>
    </vt:vector>
  </TitlesOfParts>
  <Company>Microsoft</Company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 CORPORATE ALLIANCE PARTNERSHIP AGREEMENT</dc:title>
  <dc:creator>WeisSt</dc:creator>
  <cp:lastModifiedBy>Dexter Yao</cp:lastModifiedBy>
  <cp:revision>9</cp:revision>
  <cp:lastPrinted>2019-07-11T12:44:00Z</cp:lastPrinted>
  <dcterms:created xsi:type="dcterms:W3CDTF">2024-01-03T02:51:00Z</dcterms:created>
  <dcterms:modified xsi:type="dcterms:W3CDTF">2024-01-03T03:00:00Z</dcterms:modified>
</cp:coreProperties>
</file>